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9DD63" w14:textId="46BDEE6E" w:rsidR="0067688D" w:rsidRPr="00CE4246" w:rsidRDefault="002C1D42" w:rsidP="0067688D">
      <w:pPr>
        <w:pStyle w:val="ZCom"/>
        <w:widowControl/>
        <w:tabs>
          <w:tab w:val="left" w:pos="142"/>
          <w:tab w:val="left" w:pos="4253"/>
        </w:tabs>
        <w:jc w:val="center"/>
        <w:rPr>
          <w:rFonts w:ascii="Calibri" w:hAnsi="Calibri"/>
          <w:lang w:val="es-ES"/>
        </w:rPr>
      </w:pPr>
      <w:r w:rsidRPr="00CE4246">
        <w:rPr>
          <w:rFonts w:ascii="Calibri" w:hAnsi="Calibri"/>
          <w:noProof/>
          <w:lang w:val="en-US" w:eastAsia="en-US"/>
        </w:rPr>
        <w:drawing>
          <wp:inline distT="0" distB="0" distL="0" distR="0" wp14:anchorId="32F06CD5" wp14:editId="4C8BF3E1">
            <wp:extent cx="1096930" cy="629728"/>
            <wp:effectExtent l="0" t="0" r="8255" b="0"/>
            <wp:docPr id="2" name="Picture 2" descr="C:\Users\mialexa\Desktop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alexa\Desktop\Placeholder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823" cy="62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29EF488" w14:textId="77777777" w:rsidR="0067688D" w:rsidRPr="00CE4246" w:rsidRDefault="0067688D" w:rsidP="0067688D">
      <w:pPr>
        <w:pStyle w:val="ZDGName"/>
        <w:rPr>
          <w:rFonts w:ascii="Calibri" w:hAnsi="Calibri"/>
          <w:lang w:val="es-ES"/>
        </w:rPr>
      </w:pPr>
    </w:p>
    <w:p w14:paraId="3717EFE1" w14:textId="77777777" w:rsidR="0067688D" w:rsidRPr="00CE4246" w:rsidRDefault="0067688D" w:rsidP="0067688D">
      <w:pPr>
        <w:pStyle w:val="ZCom"/>
        <w:widowControl/>
        <w:jc w:val="center"/>
        <w:rPr>
          <w:rFonts w:ascii="Calibri" w:hAnsi="Calibri"/>
          <w:lang w:val="es-ES"/>
        </w:rPr>
      </w:pPr>
    </w:p>
    <w:p w14:paraId="2C5A68DA" w14:textId="77777777" w:rsidR="0067688D" w:rsidRPr="00CE4246" w:rsidRDefault="0067688D" w:rsidP="0067688D">
      <w:pPr>
        <w:pStyle w:val="ZCom"/>
        <w:widowControl/>
        <w:jc w:val="center"/>
        <w:rPr>
          <w:rFonts w:ascii="Calibri" w:hAnsi="Calibri"/>
          <w:lang w:val="es-ES"/>
        </w:rPr>
      </w:pPr>
    </w:p>
    <w:p w14:paraId="23752C11" w14:textId="45B20AEC" w:rsidR="0067688D" w:rsidRPr="00CE4246" w:rsidRDefault="00B1488D" w:rsidP="0067688D">
      <w:pPr>
        <w:autoSpaceDE w:val="0"/>
        <w:autoSpaceDN w:val="0"/>
        <w:spacing w:before="960" w:after="0"/>
        <w:ind w:right="85"/>
        <w:jc w:val="center"/>
        <w:rPr>
          <w:rFonts w:ascii="Calibri" w:hAnsi="Calibri"/>
          <w:sz w:val="24"/>
          <w:szCs w:val="24"/>
          <w:lang w:val="es-ES" w:eastAsia="en-GB"/>
        </w:rPr>
      </w:pPr>
      <w:r w:rsidRPr="00CE4246">
        <w:rPr>
          <w:rFonts w:ascii="Calibri" w:hAnsi="Calibri" w:cs="Arial"/>
          <w:sz w:val="24"/>
          <w:lang w:val="es-ES" w:eastAsia="en-GB"/>
        </w:rPr>
        <w:t>Organi</w:t>
      </w:r>
      <w:r w:rsidR="00AD488E" w:rsidRPr="00CE4246">
        <w:rPr>
          <w:rFonts w:ascii="Calibri" w:hAnsi="Calibri" w:cs="Arial"/>
          <w:sz w:val="24"/>
          <w:lang w:val="es-ES" w:eastAsia="en-GB"/>
        </w:rPr>
        <w:t>zación</w:t>
      </w:r>
      <w:r w:rsidRPr="00CE4246">
        <w:rPr>
          <w:rFonts w:ascii="Calibri" w:hAnsi="Calibri" w:cs="Arial"/>
          <w:sz w:val="24"/>
          <w:lang w:val="es-ES" w:eastAsia="en-GB"/>
        </w:rPr>
        <w:t xml:space="preserve"> </w:t>
      </w:r>
      <w:r w:rsidR="0067688D" w:rsidRPr="00CE4246">
        <w:rPr>
          <w:rFonts w:ascii="Calibri" w:hAnsi="Calibri" w:cs="Arial"/>
          <w:sz w:val="24"/>
          <w:lang w:val="es-ES" w:eastAsia="en-GB"/>
        </w:rPr>
        <w:t>[N</w:t>
      </w:r>
      <w:r w:rsidR="00AD488E" w:rsidRPr="00CE4246">
        <w:rPr>
          <w:rFonts w:ascii="Calibri" w:hAnsi="Calibri" w:cs="Arial"/>
          <w:sz w:val="24"/>
          <w:lang w:val="es-ES" w:eastAsia="en-GB"/>
        </w:rPr>
        <w:t>ombre</w:t>
      </w:r>
      <w:r w:rsidR="0067688D" w:rsidRPr="00CE4246">
        <w:rPr>
          <w:rFonts w:ascii="Calibri" w:hAnsi="Calibri" w:cs="Arial"/>
          <w:sz w:val="24"/>
          <w:lang w:val="es-ES" w:eastAsia="en-GB"/>
        </w:rPr>
        <w:t>]</w:t>
      </w:r>
    </w:p>
    <w:p w14:paraId="61285CD8" w14:textId="484812ED" w:rsidR="0067688D" w:rsidRPr="00CE4246" w:rsidRDefault="00FE2ABA" w:rsidP="0067688D">
      <w:pPr>
        <w:widowControl w:val="0"/>
        <w:autoSpaceDE w:val="0"/>
        <w:autoSpaceDN w:val="0"/>
        <w:ind w:right="85"/>
        <w:jc w:val="center"/>
        <w:rPr>
          <w:rFonts w:ascii="Calibri" w:hAnsi="Calibri" w:cs="Arial"/>
          <w:sz w:val="24"/>
          <w:lang w:val="es-ES" w:eastAsia="en-GB"/>
        </w:rPr>
      </w:pPr>
      <w:r w:rsidRPr="00CE4246">
        <w:rPr>
          <w:rFonts w:ascii="Calibri" w:hAnsi="Calibri" w:cs="Arial"/>
          <w:sz w:val="24"/>
          <w:lang w:val="es-ES" w:eastAsia="en-GB"/>
        </w:rPr>
        <w:t>Depart</w:t>
      </w:r>
      <w:r w:rsidR="00F277C7" w:rsidRPr="00CE4246">
        <w:rPr>
          <w:rFonts w:ascii="Calibri" w:hAnsi="Calibri" w:cs="Arial"/>
          <w:sz w:val="24"/>
          <w:lang w:val="es-ES" w:eastAsia="en-GB"/>
        </w:rPr>
        <w:t>a</w:t>
      </w:r>
      <w:r w:rsidRPr="00CE4246">
        <w:rPr>
          <w:rFonts w:ascii="Calibri" w:hAnsi="Calibri" w:cs="Arial"/>
          <w:sz w:val="24"/>
          <w:lang w:val="es-ES" w:eastAsia="en-GB"/>
        </w:rPr>
        <w:t>ment</w:t>
      </w:r>
      <w:r w:rsidR="00AD488E" w:rsidRPr="00CE4246">
        <w:rPr>
          <w:rFonts w:ascii="Calibri" w:hAnsi="Calibri" w:cs="Arial"/>
          <w:sz w:val="24"/>
          <w:lang w:val="es-ES" w:eastAsia="en-GB"/>
        </w:rPr>
        <w:t>o</w:t>
      </w:r>
      <w:r w:rsidRPr="00CE4246">
        <w:rPr>
          <w:rFonts w:ascii="Calibri" w:hAnsi="Calibri" w:cs="Arial"/>
          <w:sz w:val="24"/>
          <w:lang w:val="es-ES" w:eastAsia="en-GB"/>
        </w:rPr>
        <w:t xml:space="preserve"> </w:t>
      </w:r>
      <w:r w:rsidR="0067688D" w:rsidRPr="00CE4246">
        <w:rPr>
          <w:rFonts w:ascii="Calibri" w:hAnsi="Calibri" w:cs="Arial"/>
          <w:sz w:val="24"/>
          <w:lang w:val="es-ES" w:eastAsia="en-GB"/>
        </w:rPr>
        <w:t>[N</w:t>
      </w:r>
      <w:r w:rsidR="00AD488E" w:rsidRPr="00CE4246">
        <w:rPr>
          <w:rFonts w:ascii="Calibri" w:hAnsi="Calibri" w:cs="Arial"/>
          <w:sz w:val="24"/>
          <w:lang w:val="es-ES" w:eastAsia="en-GB"/>
        </w:rPr>
        <w:t>ombre</w:t>
      </w:r>
      <w:r w:rsidR="0067688D" w:rsidRPr="00CE4246">
        <w:rPr>
          <w:rFonts w:ascii="Calibri" w:hAnsi="Calibri" w:cs="Arial"/>
          <w:sz w:val="24"/>
          <w:lang w:val="es-ES" w:eastAsia="en-GB"/>
        </w:rPr>
        <w:t>]</w:t>
      </w:r>
    </w:p>
    <w:bookmarkStart w:id="1" w:name="eltqSubject"/>
    <w:p w14:paraId="647EAE0C" w14:textId="35B23ACE" w:rsidR="0067688D" w:rsidRPr="00CE4246" w:rsidRDefault="0067688D" w:rsidP="0067688D">
      <w:pPr>
        <w:pStyle w:val="SubTitle1"/>
        <w:spacing w:before="2640" w:after="480"/>
        <w:rPr>
          <w:rFonts w:ascii="Calibri" w:hAnsi="Calibri"/>
          <w:sz w:val="44"/>
          <w:szCs w:val="44"/>
          <w:lang w:val="es-ES"/>
        </w:rPr>
      </w:pPr>
      <w:r w:rsidRPr="00CE4246">
        <w:rPr>
          <w:rFonts w:ascii="Calibri" w:hAnsi="Calibri"/>
          <w:lang w:val="es-ES"/>
        </w:rPr>
        <w:fldChar w:fldCharType="begin"/>
      </w:r>
      <w:r w:rsidRPr="00CE4246">
        <w:rPr>
          <w:rFonts w:ascii="Calibri" w:hAnsi="Calibri"/>
          <w:lang w:val="es-ES"/>
        </w:rPr>
        <w:instrText xml:space="preserve"> Subject \* MERGEFORMAT </w:instrText>
      </w:r>
      <w:r w:rsidRPr="00CE4246">
        <w:rPr>
          <w:rFonts w:ascii="Calibri" w:hAnsi="Calibri"/>
          <w:lang w:val="es-ES"/>
        </w:rPr>
        <w:fldChar w:fldCharType="end"/>
      </w:r>
      <w:bookmarkEnd w:id="1"/>
      <w:r w:rsidR="00AD488E" w:rsidRPr="00CE4246">
        <w:rPr>
          <w:rFonts w:ascii="Calibri" w:hAnsi="Calibri"/>
          <w:sz w:val="44"/>
          <w:szCs w:val="44"/>
          <w:lang w:val="es-ES"/>
        </w:rPr>
        <w:t>Solicitud de Inicio de Proyecto</w:t>
      </w:r>
    </w:p>
    <w:p w14:paraId="6AE7EB8E" w14:textId="4BB3FC91" w:rsidR="0067688D" w:rsidRPr="00CE4246" w:rsidRDefault="004A21E2" w:rsidP="0067688D">
      <w:pPr>
        <w:jc w:val="center"/>
        <w:rPr>
          <w:color w:val="984806" w:themeColor="accent6" w:themeShade="80"/>
          <w:lang w:val="es-ES"/>
        </w:rPr>
      </w:pPr>
      <w:sdt>
        <w:sdtPr>
          <w:rPr>
            <w:rFonts w:asciiTheme="minorHAnsi" w:eastAsia="PMingLiU" w:hAnsiTheme="minorHAnsi" w:cstheme="minorHAnsi"/>
            <w:b/>
            <w:color w:val="984806" w:themeColor="accent6" w:themeShade="80"/>
            <w:sz w:val="40"/>
            <w:szCs w:val="40"/>
            <w:lang w:val="es-ES"/>
          </w:rPr>
          <w:alias w:val="Subject"/>
          <w:tag w:val=""/>
          <w:id w:val="1232504091"/>
          <w:placeholder>
            <w:docPart w:val="32A0012396BC494EAFE480AD8C93756C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67688D" w:rsidRPr="00CE4246">
            <w:rPr>
              <w:rFonts w:asciiTheme="minorHAnsi" w:eastAsia="PMingLiU" w:hAnsiTheme="minorHAnsi" w:cstheme="minorHAnsi"/>
              <w:b/>
              <w:color w:val="984806" w:themeColor="accent6" w:themeShade="80"/>
              <w:sz w:val="40"/>
              <w:szCs w:val="40"/>
              <w:lang w:val="es-ES"/>
            </w:rPr>
            <w:t>&lt;</w:t>
          </w:r>
          <w:r w:rsidR="00F277C7" w:rsidRPr="00CE4246">
            <w:rPr>
              <w:rFonts w:asciiTheme="minorHAnsi" w:eastAsia="PMingLiU" w:hAnsiTheme="minorHAnsi" w:cstheme="minorHAnsi"/>
              <w:b/>
              <w:color w:val="984806" w:themeColor="accent6" w:themeShade="80"/>
              <w:sz w:val="40"/>
              <w:szCs w:val="40"/>
              <w:lang w:val="es-ES"/>
            </w:rPr>
            <w:t>Nombre</w:t>
          </w:r>
          <w:r w:rsidR="00AD488E" w:rsidRPr="00CE4246">
            <w:rPr>
              <w:rFonts w:asciiTheme="minorHAnsi" w:eastAsia="PMingLiU" w:hAnsiTheme="minorHAnsi" w:cstheme="minorHAnsi"/>
              <w:b/>
              <w:color w:val="984806" w:themeColor="accent6" w:themeShade="80"/>
              <w:sz w:val="40"/>
              <w:szCs w:val="40"/>
              <w:lang w:val="es-ES"/>
            </w:rPr>
            <w:t xml:space="preserve"> del Proyecto</w:t>
          </w:r>
          <w:r w:rsidR="0067688D" w:rsidRPr="00CE4246">
            <w:rPr>
              <w:rFonts w:asciiTheme="minorHAnsi" w:eastAsia="PMingLiU" w:hAnsiTheme="minorHAnsi" w:cstheme="minorHAnsi"/>
              <w:b/>
              <w:color w:val="984806" w:themeColor="accent6" w:themeShade="80"/>
              <w:sz w:val="40"/>
              <w:szCs w:val="40"/>
              <w:lang w:val="es-ES"/>
            </w:rPr>
            <w:t>&gt;</w:t>
          </w:r>
        </w:sdtContent>
      </w:sdt>
    </w:p>
    <w:p w14:paraId="5E44A7B0" w14:textId="2CA898B9" w:rsidR="0067688D" w:rsidRPr="00CE4246" w:rsidRDefault="00AD488E" w:rsidP="00EC4B8A">
      <w:pPr>
        <w:spacing w:before="2000" w:after="0"/>
        <w:ind w:left="3600" w:firstLine="653"/>
        <w:jc w:val="left"/>
        <w:rPr>
          <w:rFonts w:ascii="Calibri" w:hAnsi="Calibri"/>
          <w:b/>
          <w:color w:val="E36C0A" w:themeColor="accent6" w:themeShade="BF"/>
          <w:sz w:val="40"/>
          <w:lang w:val="es-ES"/>
        </w:rPr>
      </w:pPr>
      <w:r w:rsidRPr="00CE4246">
        <w:rPr>
          <w:rFonts w:ascii="Calibri" w:hAnsi="Calibri"/>
          <w:lang w:val="es-ES"/>
        </w:rPr>
        <w:t>Fecha</w:t>
      </w:r>
      <w:r w:rsidR="0067688D" w:rsidRPr="00CE4246">
        <w:rPr>
          <w:rFonts w:ascii="Calibri" w:hAnsi="Calibri"/>
          <w:lang w:val="es-ES"/>
        </w:rPr>
        <w:t xml:space="preserve">: </w:t>
      </w:r>
      <w:r w:rsidR="0067688D" w:rsidRPr="00CE4246">
        <w:rPr>
          <w:rFonts w:ascii="Calibri" w:hAnsi="Calibri"/>
          <w:lang w:val="es-ES"/>
        </w:rPr>
        <w:tab/>
      </w:r>
      <w:r w:rsidR="0067688D" w:rsidRPr="00CE4246">
        <w:rPr>
          <w:rFonts w:ascii="Calibri" w:hAnsi="Calibri"/>
          <w:lang w:val="es-ES"/>
        </w:rPr>
        <w:tab/>
      </w:r>
      <w:sdt>
        <w:sdtPr>
          <w:rPr>
            <w:rFonts w:asciiTheme="minorHAnsi" w:eastAsia="Calibri" w:hAnsiTheme="minorHAnsi" w:cstheme="minorHAnsi"/>
            <w:bCs/>
            <w:color w:val="984806" w:themeColor="accent6" w:themeShade="80"/>
            <w:lang w:val="es-ES"/>
          </w:rPr>
          <w:alias w:val="Date"/>
          <w:tag w:val="Date"/>
          <w:id w:val="1179472455"/>
          <w:placeholder>
            <w:docPart w:val="2EF0F87BED024EF79027D99E1E09F127"/>
          </w:placeholder>
          <w:dataBinding w:prefixMappings="xmlns:ns0='http://schemas.microsoft.com/office/2006/coverPageProps' " w:xpath="/ns0:CoverPageProperties[1]/ns0:PublishDate[1]" w:storeItemID="{55AF091B-3C7A-41E3-B477-F2FDAA23CFDA}"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F25405" w:rsidRPr="00CE4246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"/>
            </w:rPr>
            <w:t>&lt;</w:t>
          </w:r>
          <w:r w:rsidRPr="00CE4246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"/>
            </w:rPr>
            <w:t>Fecha</w:t>
          </w:r>
          <w:r w:rsidR="00F25405" w:rsidRPr="00CE4246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"/>
            </w:rPr>
            <w:t>&gt;</w:t>
          </w:r>
        </w:sdtContent>
      </w:sdt>
    </w:p>
    <w:p w14:paraId="0AE1E395" w14:textId="5324966B" w:rsidR="0067688D" w:rsidRDefault="0067688D" w:rsidP="00EC4B8A">
      <w:pPr>
        <w:spacing w:after="0"/>
        <w:ind w:left="3600" w:firstLine="653"/>
        <w:jc w:val="left"/>
        <w:rPr>
          <w:rFonts w:asciiTheme="minorHAnsi" w:hAnsiTheme="minorHAnsi" w:cstheme="minorHAnsi"/>
          <w:color w:val="984806" w:themeColor="accent6" w:themeShade="80"/>
          <w:lang w:val="es-ES"/>
        </w:rPr>
      </w:pPr>
      <w:r w:rsidRPr="00CE4246">
        <w:rPr>
          <w:rFonts w:asciiTheme="minorHAnsi" w:hAnsiTheme="minorHAnsi" w:cstheme="minorHAnsi"/>
          <w:lang w:val="es-ES"/>
        </w:rPr>
        <w:t xml:space="preserve">Doc. </w:t>
      </w:r>
      <w:r w:rsidR="00CE4246" w:rsidRPr="00CE4246">
        <w:rPr>
          <w:rFonts w:asciiTheme="minorHAnsi" w:hAnsiTheme="minorHAnsi" w:cstheme="minorHAnsi"/>
          <w:lang w:val="es-ES"/>
        </w:rPr>
        <w:t>Versión</w:t>
      </w:r>
      <w:r w:rsidRPr="00CE4246">
        <w:rPr>
          <w:rFonts w:asciiTheme="minorHAnsi" w:hAnsiTheme="minorHAnsi" w:cstheme="minorHAnsi"/>
          <w:lang w:val="es-ES"/>
        </w:rPr>
        <w:t xml:space="preserve">: </w:t>
      </w:r>
      <w:r w:rsidRPr="00CE4246">
        <w:rPr>
          <w:rFonts w:asciiTheme="minorHAnsi" w:hAnsiTheme="minorHAnsi" w:cstheme="minorHAnsi"/>
          <w:lang w:val="es-ES"/>
        </w:rPr>
        <w:tab/>
      </w:r>
      <w:sdt>
        <w:sdtPr>
          <w:rPr>
            <w:rFonts w:asciiTheme="minorHAnsi" w:eastAsia="PMingLiU" w:hAnsiTheme="minorHAnsi" w:cstheme="minorHAnsi"/>
            <w:color w:val="984806" w:themeColor="accent6" w:themeShade="80"/>
            <w:lang w:val="es-ES"/>
          </w:rPr>
          <w:alias w:val="Version"/>
          <w:id w:val="962387778"/>
          <w:placeholder>
            <w:docPart w:val="0CFBD9A1F58A46378A64ABBF7BCEB5FA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CE4246">
            <w:rPr>
              <w:rFonts w:asciiTheme="minorHAnsi" w:eastAsia="PMingLiU" w:hAnsiTheme="minorHAnsi" w:cstheme="minorHAnsi"/>
              <w:color w:val="984806" w:themeColor="accent6" w:themeShade="80"/>
              <w:lang w:val="es-ES"/>
            </w:rPr>
            <w:t>&lt;Versión&gt;</w:t>
          </w:r>
        </w:sdtContent>
      </w:sdt>
    </w:p>
    <w:p w14:paraId="3DAB6163" w14:textId="7862B056" w:rsidR="00EB2884" w:rsidRPr="0033753B" w:rsidRDefault="00EB2884" w:rsidP="00EC4B8A">
      <w:pPr>
        <w:spacing w:after="0"/>
        <w:ind w:left="3600" w:firstLine="653"/>
        <w:jc w:val="left"/>
        <w:rPr>
          <w:rFonts w:asciiTheme="minorHAnsi" w:hAnsiTheme="minorHAnsi" w:cstheme="minorHAnsi"/>
          <w:color w:val="000000" w:themeColor="text1"/>
          <w:lang w:val="es-ES"/>
        </w:rPr>
      </w:pPr>
      <w:r>
        <w:rPr>
          <w:rFonts w:asciiTheme="minorHAnsi" w:hAnsiTheme="minorHAnsi" w:cstheme="minorHAnsi"/>
          <w:lang w:val="es-ES"/>
        </w:rPr>
        <w:t>Versión de plantilla</w:t>
      </w:r>
      <w:r w:rsidRPr="0033753B">
        <w:rPr>
          <w:rFonts w:asciiTheme="minorHAnsi" w:hAnsiTheme="minorHAnsi" w:cstheme="minorHAnsi"/>
          <w:color w:val="000000" w:themeColor="text1"/>
          <w:lang w:val="es-ES"/>
        </w:rPr>
        <w:t>: 3.0.1</w:t>
      </w:r>
    </w:p>
    <w:p w14:paraId="562A79DE" w14:textId="77777777" w:rsidR="0067688D" w:rsidRPr="00CE4246" w:rsidRDefault="0067688D" w:rsidP="0067688D">
      <w:pPr>
        <w:rPr>
          <w:rFonts w:ascii="Calibri" w:hAnsi="Calibri"/>
          <w:lang w:val="es-ES"/>
        </w:rPr>
      </w:pPr>
    </w:p>
    <w:p w14:paraId="15CC414F" w14:textId="4020861A" w:rsidR="002C1D42" w:rsidRPr="00CE4246" w:rsidRDefault="002C1D42" w:rsidP="0067688D">
      <w:pPr>
        <w:rPr>
          <w:rFonts w:ascii="Calibri" w:hAnsi="Calibri"/>
          <w:lang w:val="es-ES"/>
        </w:rPr>
      </w:pPr>
    </w:p>
    <w:p w14:paraId="57F23962" w14:textId="3AC562F2" w:rsidR="002C1D42" w:rsidRPr="00CE4246" w:rsidRDefault="00220D4F" w:rsidP="0067688D">
      <w:pPr>
        <w:rPr>
          <w:rFonts w:ascii="Calibri" w:hAnsi="Calibri"/>
          <w:lang w:val="es-ES"/>
        </w:rPr>
      </w:pPr>
      <w:r w:rsidRPr="00CE4246">
        <w:rPr>
          <w:noProof/>
          <w:lang w:val="en-US"/>
        </w:rPr>
        <w:drawing>
          <wp:anchor distT="0" distB="0" distL="114300" distR="114300" simplePos="0" relativeHeight="251657728" behindDoc="0" locked="0" layoutInCell="0" allowOverlap="1" wp14:anchorId="61A9E4FD" wp14:editId="65466830">
            <wp:simplePos x="0" y="0"/>
            <wp:positionH relativeFrom="column">
              <wp:posOffset>2180590</wp:posOffset>
            </wp:positionH>
            <wp:positionV relativeFrom="paragraph">
              <wp:posOffset>170180</wp:posOffset>
            </wp:positionV>
            <wp:extent cx="1040130" cy="445770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130" cy="445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92283E" w14:textId="03CF08E0" w:rsidR="0067688D" w:rsidRPr="00CE4246" w:rsidRDefault="0067688D" w:rsidP="0067688D">
      <w:pPr>
        <w:rPr>
          <w:rFonts w:ascii="Calibri" w:hAnsi="Calibri"/>
          <w:lang w:val="es-ES"/>
        </w:rPr>
      </w:pPr>
    </w:p>
    <w:p w14:paraId="201EB043" w14:textId="77777777" w:rsidR="0067688D" w:rsidRPr="00CE4246" w:rsidRDefault="0067688D" w:rsidP="0067688D">
      <w:pPr>
        <w:rPr>
          <w:rFonts w:ascii="Calibri" w:hAnsi="Calibri"/>
          <w:lang w:val="es-ES"/>
        </w:rPr>
      </w:pPr>
    </w:p>
    <w:p w14:paraId="2D4BB0F8" w14:textId="4AE05492" w:rsidR="00220D4F" w:rsidRPr="00CE4246" w:rsidRDefault="00D17B50" w:rsidP="00220D4F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"/>
        </w:rPr>
      </w:pPr>
      <w:r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 xml:space="preserve">Esta plantilla está basada en </w:t>
      </w:r>
      <w:r w:rsidR="00220D4F"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>PM² V3.0</w:t>
      </w:r>
    </w:p>
    <w:p w14:paraId="4BD0DBBB" w14:textId="34586A2D" w:rsidR="00220D4F" w:rsidRDefault="00D17B50" w:rsidP="0005758B">
      <w:pPr>
        <w:tabs>
          <w:tab w:val="center" w:pos="4251"/>
          <w:tab w:val="right" w:pos="8503"/>
        </w:tabs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"/>
        </w:rPr>
      </w:pPr>
      <w:r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>P</w:t>
      </w:r>
      <w:r w:rsidR="00F277C7"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>ara cons</w:t>
      </w:r>
      <w:r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 xml:space="preserve">ultar la última </w:t>
      </w:r>
      <w:r w:rsidR="00CE4246"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>versión</w:t>
      </w:r>
      <w:r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 xml:space="preserve"> de esta plantilla </w:t>
      </w:r>
      <w:r w:rsidR="00F277C7"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 xml:space="preserve">por favor visite </w:t>
      </w:r>
      <w:r w:rsidR="00FB36F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 xml:space="preserve">el Wiki </w:t>
      </w:r>
      <w:r w:rsidR="00220D4F" w:rsidRPr="00CE4246">
        <w:rPr>
          <w:rFonts w:asciiTheme="minorHAnsi" w:hAnsiTheme="minorHAnsi"/>
          <w:i/>
          <w:color w:val="808080" w:themeColor="background1" w:themeShade="80"/>
          <w:sz w:val="20"/>
          <w:lang w:val="es-ES"/>
        </w:rPr>
        <w:t>PM²</w:t>
      </w:r>
    </w:p>
    <w:p w14:paraId="1DE40429" w14:textId="77777777" w:rsidR="00F66C2F" w:rsidRPr="00CE4246" w:rsidRDefault="00F66C2F" w:rsidP="00220D4F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"/>
        </w:rPr>
      </w:pPr>
    </w:p>
    <w:p w14:paraId="17C2B4A4" w14:textId="77777777" w:rsidR="008C0C2B" w:rsidRPr="00CE4246" w:rsidRDefault="008C0C2B" w:rsidP="002C1D42">
      <w:pPr>
        <w:jc w:val="center"/>
        <w:rPr>
          <w:rStyle w:val="Hyperlink"/>
          <w:rFonts w:asciiTheme="minorHAnsi" w:hAnsiTheme="minorHAnsi"/>
          <w:i/>
          <w:sz w:val="20"/>
          <w:lang w:val="es-ES"/>
        </w:rPr>
      </w:pPr>
    </w:p>
    <w:p w14:paraId="2398AB0E" w14:textId="294B00F4" w:rsidR="008C0C2B" w:rsidRPr="00F50738" w:rsidRDefault="008C0C2B" w:rsidP="002C1D42">
      <w:pPr>
        <w:jc w:val="center"/>
        <w:rPr>
          <w:rFonts w:asciiTheme="minorHAnsi" w:hAnsiTheme="minorHAnsi" w:cstheme="minorHAnsi"/>
          <w:i/>
          <w:color w:val="1B6FB5"/>
          <w:sz w:val="20"/>
          <w:lang w:val="es-ES"/>
        </w:rPr>
        <w:sectPr w:rsidR="008C0C2B" w:rsidRPr="00F50738" w:rsidSect="000A0B3C">
          <w:headerReference w:type="default" r:id="rId11"/>
          <w:pgSz w:w="11906" w:h="16838"/>
          <w:pgMar w:top="1032" w:right="1418" w:bottom="851" w:left="1985" w:header="709" w:footer="709" w:gutter="0"/>
          <w:cols w:space="708"/>
          <w:docGrid w:linePitch="360"/>
        </w:sectPr>
      </w:pPr>
      <w:r w:rsidRPr="0054418A">
        <w:rPr>
          <w:rFonts w:asciiTheme="minorHAnsi" w:hAnsiTheme="minorHAnsi" w:cstheme="minorHAnsi"/>
          <w:i/>
          <w:color w:val="1B6FB5"/>
          <w:sz w:val="20"/>
          <w:lang w:val="es-ES"/>
        </w:rPr>
        <w:t>&lt;</w:t>
      </w:r>
      <w:r w:rsidR="00770565" w:rsidRPr="0054418A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La Metodología </w:t>
      </w:r>
      <w:r w:rsidRPr="0054418A">
        <w:rPr>
          <w:rFonts w:asciiTheme="minorHAnsi" w:hAnsiTheme="minorHAnsi" w:cstheme="minorHAnsi"/>
          <w:i/>
          <w:color w:val="1B6FB5"/>
          <w:sz w:val="20"/>
          <w:lang w:val="es-ES"/>
        </w:rPr>
        <w:t>PM²</w:t>
      </w:r>
      <w:r w:rsidR="0054418A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 </w:t>
      </w:r>
      <w:r w:rsidR="00A648AF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tiene </w:t>
      </w:r>
      <w:r w:rsidR="00D92D25">
        <w:rPr>
          <w:rFonts w:asciiTheme="minorHAnsi" w:hAnsiTheme="minorHAnsi" w:cstheme="minorHAnsi"/>
          <w:i/>
          <w:color w:val="1B6FB5"/>
          <w:sz w:val="20"/>
          <w:lang w:val="es-ES"/>
        </w:rPr>
        <w:t>su origen en</w:t>
      </w:r>
      <w:r w:rsidR="00D17B50" w:rsidRPr="0054418A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 la Comisión Europea. </w:t>
      </w:r>
      <w:r w:rsidRPr="00F5073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Open PM² </w:t>
      </w:r>
      <w:r w:rsidR="00F50738" w:rsidRPr="00F50738">
        <w:rPr>
          <w:rFonts w:asciiTheme="minorHAnsi" w:hAnsiTheme="minorHAnsi" w:cstheme="minorHAnsi"/>
          <w:i/>
          <w:color w:val="1B6FB5"/>
          <w:sz w:val="20"/>
          <w:lang w:val="es-ES"/>
        </w:rPr>
        <w:t>pr</w:t>
      </w:r>
      <w:r w:rsidR="00F50738">
        <w:rPr>
          <w:rFonts w:asciiTheme="minorHAnsi" w:hAnsiTheme="minorHAnsi" w:cstheme="minorHAnsi"/>
          <w:i/>
          <w:color w:val="1B6FB5"/>
          <w:sz w:val="20"/>
          <w:lang w:val="es-ES"/>
        </w:rPr>
        <w:t>oporciona</w:t>
      </w:r>
      <w:r w:rsidR="00D17B50" w:rsidRPr="00F5073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 </w:t>
      </w:r>
      <w:r w:rsidR="003A6202">
        <w:rPr>
          <w:rFonts w:asciiTheme="minorHAnsi" w:hAnsiTheme="minorHAnsi" w:cstheme="minorHAnsi"/>
          <w:i/>
          <w:color w:val="1B6FB5"/>
          <w:sz w:val="20"/>
          <w:lang w:val="es-ES"/>
        </w:rPr>
        <w:t>directrices</w:t>
      </w:r>
      <w:r w:rsidR="00D17B50" w:rsidRPr="00F5073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 y plantillas para facilitar la gestión y documentación de sus proyecto</w:t>
      </w:r>
      <w:r w:rsidRPr="00F50738">
        <w:rPr>
          <w:rFonts w:asciiTheme="minorHAnsi" w:hAnsiTheme="minorHAnsi" w:cstheme="minorHAnsi"/>
          <w:i/>
          <w:color w:val="1B6FB5"/>
          <w:sz w:val="20"/>
          <w:lang w:val="es-ES"/>
        </w:rPr>
        <w:t>s.&gt;</w:t>
      </w:r>
    </w:p>
    <w:p w14:paraId="456CDF36" w14:textId="17B8B25C" w:rsidR="005616F6" w:rsidRPr="00CE4246" w:rsidRDefault="005616F6" w:rsidP="007C47E6">
      <w:pPr>
        <w:spacing w:after="20" w:line="276" w:lineRule="auto"/>
        <w:jc w:val="left"/>
        <w:outlineLvl w:val="0"/>
        <w:rPr>
          <w:rFonts w:asciiTheme="minorHAnsi" w:eastAsia="Calibri" w:hAnsiTheme="minorHAnsi" w:cstheme="minorHAnsi"/>
          <w:b/>
          <w:color w:val="000000"/>
          <w:szCs w:val="22"/>
          <w:lang w:val="es-ES"/>
        </w:rPr>
      </w:pPr>
      <w:r w:rsidRPr="00CE4246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3255D91" wp14:editId="2B837D49">
                <wp:simplePos x="0" y="0"/>
                <wp:positionH relativeFrom="column">
                  <wp:posOffset>0</wp:posOffset>
                </wp:positionH>
                <wp:positionV relativeFrom="paragraph">
                  <wp:posOffset>10328275</wp:posOffset>
                </wp:positionV>
                <wp:extent cx="7553325" cy="45720"/>
                <wp:effectExtent l="0" t="0" r="2857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3325" cy="4572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9525">
                          <a:solidFill>
                            <a:srgbClr val="4F81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9B584" w14:textId="77777777" w:rsidR="005616F6" w:rsidRDefault="005616F6" w:rsidP="005616F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3255D91" id="Rectangle 6" o:spid="_x0000_s1026" style="position:absolute;margin-left:0;margin-top:813.25pt;width:594.75pt;height:3.6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" fillcolor="#4f81bc" strokecolor="#4f81bc">
                <v:textbox>
                  <w:txbxContent>
                    <w:p w14:paraId="7F39B584" w14:textId="77777777" w:rsidR="005616F6" w:rsidRDefault="005616F6" w:rsidP="005616F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E4246">
        <w:rPr>
          <w:rFonts w:asciiTheme="minorHAnsi" w:eastAsia="Calibri" w:hAnsiTheme="minorHAnsi" w:cstheme="minorHAnsi"/>
          <w:b/>
          <w:color w:val="000000"/>
          <w:szCs w:val="22"/>
          <w:lang w:val="es-ES"/>
        </w:rPr>
        <w:t>Información de control del documento</w:t>
      </w:r>
    </w:p>
    <w:tbl>
      <w:tblPr>
        <w:tblStyle w:val="TableGrid1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45"/>
        <w:gridCol w:w="5848"/>
      </w:tblGrid>
      <w:tr w:rsidR="005616F6" w:rsidRPr="00CE4246" w14:paraId="0B1B3EEA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7CBC0709" w14:textId="2DEB2E7D" w:rsidR="005616F6" w:rsidRPr="00CE4246" w:rsidRDefault="00566969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  <w:t>Descripción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5466E991" w14:textId="297A5735" w:rsidR="005616F6" w:rsidRPr="00CE4246" w:rsidRDefault="002E2FB0" w:rsidP="00AD488E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  <w:t>Valor</w:t>
            </w:r>
          </w:p>
        </w:tc>
      </w:tr>
      <w:tr w:rsidR="005616F6" w:rsidRPr="004A21E2" w14:paraId="57E709C7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F494551" w14:textId="24920067" w:rsidR="005616F6" w:rsidRPr="00CE4246" w:rsidRDefault="00F277C7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Nombre</w:t>
            </w:r>
            <w:r w:rsidR="00AD488E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 del Documento</w:t>
            </w:r>
            <w:r w:rsidR="005616F6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8F4F1A5" w14:textId="506A7DF7" w:rsidR="005616F6" w:rsidRPr="00CE4246" w:rsidRDefault="00AD488E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sz w:val="20"/>
                <w:lang w:val="es-ES"/>
              </w:rPr>
            </w:pPr>
            <w:r w:rsidRPr="00CE4246">
              <w:rPr>
                <w:rFonts w:asciiTheme="minorHAnsi" w:eastAsia="PMingLiU" w:hAnsiTheme="minorHAnsi" w:cstheme="minorHAnsi"/>
                <w:sz w:val="20"/>
                <w:lang w:val="es-ES"/>
              </w:rPr>
              <w:t>Solicitud de Inicio del Proyecto</w:t>
            </w:r>
            <w:r w:rsidR="005616F6" w:rsidRPr="00CE4246">
              <w:rPr>
                <w:rFonts w:asciiTheme="minorHAnsi" w:eastAsia="PMingLiU" w:hAnsiTheme="minorHAnsi" w:cstheme="minorHAnsi"/>
                <w:sz w:val="20"/>
                <w:lang w:val="es-ES"/>
              </w:rPr>
              <w:fldChar w:fldCharType="begin"/>
            </w:r>
            <w:r w:rsidR="005616F6" w:rsidRPr="00CE4246">
              <w:rPr>
                <w:rFonts w:asciiTheme="minorHAnsi" w:eastAsia="PMingLiU" w:hAnsiTheme="minorHAnsi" w:cstheme="minorHAnsi"/>
                <w:sz w:val="20"/>
                <w:lang w:val="es-ES"/>
              </w:rPr>
              <w:instrText xml:space="preserve"> TITLE   \* MERGEFORMAT </w:instrText>
            </w:r>
            <w:r w:rsidR="005616F6" w:rsidRPr="00CE4246">
              <w:rPr>
                <w:rFonts w:asciiTheme="minorHAnsi" w:eastAsia="PMingLiU" w:hAnsiTheme="minorHAnsi" w:cstheme="minorHAnsi"/>
                <w:sz w:val="20"/>
                <w:lang w:val="es-ES"/>
              </w:rPr>
              <w:fldChar w:fldCharType="end"/>
            </w:r>
          </w:p>
        </w:tc>
      </w:tr>
      <w:tr w:rsidR="005616F6" w:rsidRPr="00CE4246" w14:paraId="0FA0F143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556EF208" w14:textId="6904833C" w:rsidR="005616F6" w:rsidRPr="00CE4246" w:rsidRDefault="00AD488E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"/>
              </w:rPr>
            </w:pPr>
            <w:r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Nombre del Proyecto</w:t>
            </w:r>
            <w:r w:rsidR="005616F6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984806" w:themeColor="accent6" w:themeShade="80"/>
              <w:sz w:val="20"/>
              <w:lang w:val="es-ES"/>
            </w:rPr>
            <w:alias w:val="Subject"/>
            <w:id w:val="505097928"/>
            <w:placeholder>
              <w:docPart w:val="560116F6B0F44379A61F426C359A6DD8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3443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14:paraId="1C47F579" w14:textId="250BA69B" w:rsidR="005616F6" w:rsidRPr="00CE4246" w:rsidRDefault="00AD488E" w:rsidP="00ED7578">
                <w:pPr>
                  <w:spacing w:after="0" w:line="276" w:lineRule="auto"/>
                  <w:jc w:val="left"/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"/>
                  </w:rPr>
                </w:pPr>
                <w:r w:rsidRPr="00CE4246"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"/>
                  </w:rPr>
                  <w:t>&lt;Nombre del Proyecto&gt;</w:t>
                </w:r>
              </w:p>
            </w:tc>
          </w:sdtContent>
        </w:sdt>
      </w:tr>
      <w:tr w:rsidR="005616F6" w:rsidRPr="00CE4246" w14:paraId="5A0D4C5B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C5443B3" w14:textId="66CAF9EE" w:rsidR="005616F6" w:rsidRPr="00CE4246" w:rsidRDefault="00AD488E" w:rsidP="00AD488E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CE4246">
              <w:rPr>
                <w:rFonts w:asciiTheme="minorHAnsi" w:hAnsiTheme="minorHAnsi" w:cstheme="minorHAnsi"/>
                <w:b/>
                <w:szCs w:val="22"/>
                <w:lang w:val="es-ES"/>
              </w:rPr>
              <w:t>Autor del documento</w:t>
            </w:r>
            <w:r w:rsidR="005616F6" w:rsidRPr="00CE4246">
              <w:rPr>
                <w:rFonts w:asciiTheme="minorHAnsi" w:hAnsiTheme="minorHAnsi" w:cstheme="minorHAnsi"/>
                <w:b/>
                <w:szCs w:val="22"/>
                <w:lang w:val="es-ES"/>
              </w:rPr>
              <w:t>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7B5F1E2" w14:textId="0FBB90C1" w:rsidR="005616F6" w:rsidRPr="00CE4246" w:rsidRDefault="005616F6" w:rsidP="00AD488E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</w:pPr>
            <w:r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lt;</w:t>
            </w:r>
            <w:r w:rsidR="00AD488E"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Autor del Documento</w:t>
            </w:r>
            <w:r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gt;</w:t>
            </w:r>
          </w:p>
        </w:tc>
      </w:tr>
      <w:tr w:rsidR="005616F6" w:rsidRPr="00CE4246" w14:paraId="5B71E061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4B37366B" w14:textId="45AC4FFF" w:rsidR="005616F6" w:rsidRPr="00777AA7" w:rsidRDefault="00AD488E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777AA7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Propietario del Proyecto</w:t>
            </w:r>
            <w:r w:rsidR="005616F6" w:rsidRPr="00777AA7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:</w:t>
            </w:r>
            <w:r w:rsidR="005616F6" w:rsidRPr="00777AA7">
              <w:rPr>
                <w:rFonts w:asciiTheme="minorHAnsi" w:hAnsiTheme="minorHAnsi" w:cstheme="minorHAnsi"/>
                <w:b/>
                <w:szCs w:val="22"/>
                <w:lang w:val="es-ES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02F8E46" w14:textId="5C5B8503" w:rsidR="005616F6" w:rsidRPr="00CE4246" w:rsidRDefault="005616F6" w:rsidP="00AD488E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</w:pPr>
            <w:r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lt;</w:t>
            </w:r>
            <w:r w:rsidR="00CE4246"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Propietario</w:t>
            </w:r>
            <w:r w:rsidR="00AD488E"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 xml:space="preserve"> del Proyecto</w:t>
            </w:r>
            <w:r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 xml:space="preserve"> (P</w:t>
            </w:r>
            <w:r w:rsidR="00AD488E"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P</w:t>
            </w:r>
            <w:r w:rsidRPr="00CE4246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)&gt;</w:t>
            </w:r>
          </w:p>
        </w:tc>
      </w:tr>
      <w:tr w:rsidR="005616F6" w:rsidRPr="00CE4246" w14:paraId="355DE313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AB9D7FC" w14:textId="1875012D" w:rsidR="005616F6" w:rsidRPr="00777AA7" w:rsidRDefault="00742BCA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777AA7">
              <w:rPr>
                <w:rFonts w:asciiTheme="minorHAnsi" w:hAnsiTheme="minorHAnsi" w:cstheme="minorHAnsi"/>
                <w:b/>
                <w:szCs w:val="22"/>
                <w:lang w:val="es-ES" w:eastAsia="ar-SA"/>
              </w:rPr>
              <w:t>Director del Proyecto</w:t>
            </w:r>
            <w:r w:rsidR="005616F6" w:rsidRPr="00777AA7">
              <w:rPr>
                <w:rFonts w:asciiTheme="minorHAnsi" w:hAnsiTheme="minorHAnsi" w:cstheme="minorHAnsi"/>
                <w:b/>
                <w:szCs w:val="22"/>
                <w:lang w:val="es-ES" w:eastAsia="ar-SA"/>
              </w:rPr>
              <w:t>:</w:t>
            </w:r>
            <w:r w:rsidR="005616F6" w:rsidRPr="00777AA7">
              <w:rPr>
                <w:rFonts w:asciiTheme="minorHAnsi" w:hAnsiTheme="minorHAnsi" w:cstheme="minorHAnsi"/>
                <w:b/>
                <w:szCs w:val="22"/>
                <w:lang w:val="es-ES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069FA3DC" w14:textId="33D12C7E" w:rsidR="005616F6" w:rsidRPr="00CE4246" w:rsidRDefault="005616F6" w:rsidP="00777AA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808080" w:themeColor="background1" w:themeShade="80"/>
                <w:sz w:val="20"/>
                <w:lang w:val="es-ES"/>
              </w:rPr>
            </w:pPr>
            <w:r w:rsidRPr="00777AA7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lt;</w:t>
            </w:r>
            <w:r w:rsidR="00777AA7" w:rsidRPr="00777AA7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Director de Proyecto (DP</w:t>
            </w:r>
            <w:r w:rsidRPr="00777AA7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)&gt;</w:t>
            </w:r>
          </w:p>
        </w:tc>
      </w:tr>
      <w:tr w:rsidR="005616F6" w:rsidRPr="00CE4246" w14:paraId="39A32991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DDD138F" w14:textId="62603C9C" w:rsidR="005616F6" w:rsidRPr="00CE4246" w:rsidRDefault="00CE424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Versión</w:t>
            </w:r>
            <w:r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 </w:t>
            </w:r>
            <w:r w:rsidR="000E685B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del </w:t>
            </w:r>
            <w:r w:rsidR="00844834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Documento</w:t>
            </w:r>
            <w:r w:rsidR="005616F6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: </w:t>
            </w:r>
          </w:p>
        </w:tc>
        <w:sdt>
          <w:sdtPr>
            <w:rPr>
              <w:rFonts w:asciiTheme="minorHAnsi" w:eastAsia="PMingLiU" w:hAnsiTheme="minorHAnsi" w:cstheme="minorHAnsi"/>
              <w:color w:val="984806" w:themeColor="accent6" w:themeShade="80"/>
              <w:sz w:val="20"/>
              <w:lang w:val="es-ES"/>
            </w:rPr>
            <w:alias w:val="Version"/>
            <w:id w:val="234590168"/>
            <w:placeholder>
              <w:docPart w:val="8BA1BB763460400CB65631898DF16DB3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3443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14:paraId="554455FA" w14:textId="71CA3A2A" w:rsidR="005616F6" w:rsidRPr="00CE4246" w:rsidRDefault="005616F6" w:rsidP="00ED7578">
                <w:pPr>
                  <w:spacing w:after="0" w:line="276" w:lineRule="auto"/>
                  <w:jc w:val="left"/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</w:pPr>
                <w:r w:rsidRPr="00CE4246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  <w:t>&lt;</w:t>
                </w:r>
                <w:r w:rsidR="00CE4246" w:rsidRPr="00CE4246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  <w:t>Versión</w:t>
                </w:r>
                <w:r w:rsidRPr="00CE4246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  <w:t>&gt;</w:t>
                </w:r>
              </w:p>
            </w:tc>
          </w:sdtContent>
        </w:sdt>
      </w:tr>
      <w:tr w:rsidR="005616F6" w:rsidRPr="00CE4246" w14:paraId="6B426600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437E8009" w14:textId="7215AC42" w:rsidR="005616F6" w:rsidRPr="00CE4246" w:rsidRDefault="00CD6EE1" w:rsidP="00AD488E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Confidencialidad</w:t>
            </w:r>
            <w:r w:rsidR="005616F6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: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702A35F" w14:textId="1EE228DF" w:rsidR="005616F6" w:rsidRPr="00CE4246" w:rsidRDefault="004A21E2" w:rsidP="00CE424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984806" w:themeColor="accent6" w:themeShade="80"/>
                  <w:sz w:val="20"/>
                  <w:lang w:val="es-ES"/>
                </w:rPr>
                <w:alias w:val="Sensitivity"/>
                <w:id w:val="-191997488"/>
                <w:placeholder>
                  <w:docPart w:val="94F4EBAEB10C49DCA1F79B35AFBA5E15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4006BF" w:rsidRPr="00CE4246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&lt;P</w:t>
                </w:r>
                <w:r w:rsidR="004006BF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ú</w:t>
                </w:r>
                <w:r w:rsidR="004006BF" w:rsidRPr="00CE4246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blic</w:t>
                </w:r>
                <w:r w:rsidR="004006BF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a</w:t>
                </w:r>
                <w:r w:rsidR="004006BF" w:rsidRPr="00CE4246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 xml:space="preserve">, </w:t>
                </w:r>
                <w:r w:rsidR="004006BF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Básica</w:t>
                </w:r>
                <w:r w:rsidR="004006BF" w:rsidRPr="00CE4246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, Alta&gt;</w:t>
                </w:r>
              </w:sdtContent>
            </w:sdt>
          </w:p>
        </w:tc>
      </w:tr>
      <w:tr w:rsidR="005616F6" w:rsidRPr="00CE4246" w14:paraId="712B0103" w14:textId="77777777" w:rsidTr="00ED7578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D4FFCD1" w14:textId="2DBBE585" w:rsidR="005616F6" w:rsidRPr="00CE4246" w:rsidRDefault="00AD488E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"/>
              </w:rPr>
            </w:pPr>
            <w:r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Fecha</w:t>
            </w:r>
            <w:r w:rsidR="005616F6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: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0A2D0A4" w14:textId="6F7A59ED" w:rsidR="005616F6" w:rsidRPr="00CE4246" w:rsidRDefault="004A21E2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"/>
              </w:rPr>
            </w:pPr>
            <w:sdt>
              <w:sdtPr>
                <w:rPr>
                  <w:rFonts w:asciiTheme="minorHAnsi" w:eastAsia="PMingLiU" w:hAnsiTheme="minorHAnsi" w:cstheme="minorHAnsi"/>
                  <w:color w:val="984806" w:themeColor="accent6" w:themeShade="80"/>
                  <w:sz w:val="20"/>
                  <w:lang w:val="es-ES"/>
                </w:rPr>
                <w:alias w:val="Date"/>
                <w:tag w:val="Date"/>
                <w:id w:val="742447056"/>
                <w:placeholder>
                  <w:docPart w:val="95CFB53B18D6465499D353F1EBA59D1B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AD488E" w:rsidRPr="00CE4246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  <w:t>&lt;Fecha&gt;</w:t>
                </w:r>
              </w:sdtContent>
            </w:sdt>
          </w:p>
        </w:tc>
      </w:tr>
    </w:tbl>
    <w:p w14:paraId="19D2BD57" w14:textId="77777777" w:rsidR="005616F6" w:rsidRPr="00CE4246" w:rsidRDefault="005616F6" w:rsidP="005616F6">
      <w:pPr>
        <w:spacing w:after="0" w:line="276" w:lineRule="auto"/>
        <w:jc w:val="left"/>
        <w:rPr>
          <w:rFonts w:asciiTheme="minorHAnsi" w:eastAsia="Calibri" w:hAnsiTheme="minorHAnsi" w:cstheme="minorHAnsi"/>
          <w:b/>
          <w:bCs/>
          <w:szCs w:val="22"/>
          <w:lang w:val="es-ES"/>
        </w:rPr>
      </w:pPr>
    </w:p>
    <w:p w14:paraId="44B65FCA" w14:textId="3ABE94EE" w:rsidR="005616F6" w:rsidRPr="00CE4246" w:rsidRDefault="00AD488E" w:rsidP="007C47E6">
      <w:pPr>
        <w:spacing w:after="0" w:line="276" w:lineRule="auto"/>
        <w:jc w:val="left"/>
        <w:outlineLvl w:val="0"/>
        <w:rPr>
          <w:rFonts w:asciiTheme="minorHAnsi" w:eastAsia="Calibri" w:hAnsiTheme="minorHAnsi" w:cstheme="minorHAnsi"/>
          <w:bCs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/>
          <w:bCs/>
          <w:szCs w:val="22"/>
          <w:lang w:val="es-ES"/>
        </w:rPr>
        <w:t>Aprobación y revisión del documento</w:t>
      </w:r>
      <w:r w:rsidR="005616F6" w:rsidRPr="00CE4246">
        <w:rPr>
          <w:rFonts w:asciiTheme="minorHAnsi" w:eastAsia="Calibri" w:hAnsiTheme="minorHAnsi" w:cstheme="minorHAnsi"/>
          <w:b/>
          <w:bCs/>
          <w:szCs w:val="22"/>
          <w:lang w:val="es-ES"/>
        </w:rPr>
        <w:t>:</w:t>
      </w:r>
    </w:p>
    <w:p w14:paraId="7AE93A99" w14:textId="2D325E4A" w:rsidR="0016632D" w:rsidRPr="00CE4246" w:rsidRDefault="0016632D" w:rsidP="0016632D">
      <w:pPr>
        <w:spacing w:after="20" w:line="276" w:lineRule="auto"/>
        <w:jc w:val="left"/>
        <w:rPr>
          <w:rFonts w:asciiTheme="minorHAnsi" w:eastAsia="Calibri" w:hAnsiTheme="minorHAnsi" w:cstheme="minorHAnsi"/>
          <w:bCs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Cs/>
          <w:szCs w:val="22"/>
          <w:lang w:val="es-ES"/>
        </w:rPr>
        <w:t xml:space="preserve">NOTA: Se requieren </w:t>
      </w:r>
      <w:r w:rsidR="00CE4246" w:rsidRPr="00CE4246">
        <w:rPr>
          <w:rFonts w:asciiTheme="minorHAnsi" w:eastAsia="Calibri" w:hAnsiTheme="minorHAnsi" w:cstheme="minorHAnsi"/>
          <w:bCs/>
          <w:szCs w:val="22"/>
          <w:lang w:val="es-ES"/>
        </w:rPr>
        <w:t>todas</w:t>
      </w:r>
      <w:r w:rsidRPr="00CE4246">
        <w:rPr>
          <w:rFonts w:asciiTheme="minorHAnsi" w:eastAsia="Calibri" w:hAnsiTheme="minorHAnsi" w:cstheme="minorHAnsi"/>
          <w:bCs/>
          <w:szCs w:val="22"/>
          <w:lang w:val="es-ES"/>
        </w:rPr>
        <w:t xml:space="preserve"> las aprobaciones. Se deben mantener registros de cada aprobación. </w:t>
      </w:r>
    </w:p>
    <w:p w14:paraId="2385902B" w14:textId="3ED37B67" w:rsidR="005616F6" w:rsidRPr="00CE4246" w:rsidRDefault="0016632D" w:rsidP="0016632D">
      <w:pPr>
        <w:spacing w:after="20" w:line="276" w:lineRule="auto"/>
        <w:jc w:val="left"/>
        <w:rPr>
          <w:rFonts w:asciiTheme="minorHAnsi" w:eastAsia="Calibri" w:hAnsiTheme="minorHAnsi" w:cstheme="minorHAnsi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Cs/>
          <w:szCs w:val="22"/>
          <w:lang w:val="es-ES"/>
        </w:rPr>
        <w:t>Todos los revisores de la lista se consideran necesarios a menos que se indique explícitamente como Opcionales.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073"/>
        <w:gridCol w:w="2140"/>
        <w:gridCol w:w="2140"/>
        <w:gridCol w:w="2140"/>
      </w:tblGrid>
      <w:tr w:rsidR="005616F6" w:rsidRPr="00CE4246" w14:paraId="76AE0352" w14:textId="77777777" w:rsidTr="00ED7578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55F8758C" w14:textId="569387B1" w:rsidR="005616F6" w:rsidRPr="00CE4246" w:rsidRDefault="005616F6" w:rsidP="0016632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N</w:t>
            </w:r>
            <w:r w:rsidR="0016632D"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ombre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37C250FB" w14:textId="6D459F94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R</w:t>
            </w:r>
            <w:r w:rsidR="0016632D"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ol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34A96DD9" w14:textId="5637060E" w:rsidR="005616F6" w:rsidRPr="00CE4246" w:rsidRDefault="00CE4246" w:rsidP="00ED7578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Acción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62E7EE4E" w14:textId="7835B10C" w:rsidR="005616F6" w:rsidRPr="00CE4246" w:rsidRDefault="0016632D" w:rsidP="0016632D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Fecha</w:t>
            </w:r>
          </w:p>
        </w:tc>
      </w:tr>
      <w:tr w:rsidR="005616F6" w:rsidRPr="00CE4246" w14:paraId="70F024BC" w14:textId="77777777" w:rsidTr="00ED7578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CC24A97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4B4489E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3528CFE" w14:textId="2FB31002" w:rsidR="005616F6" w:rsidRPr="00CE4246" w:rsidRDefault="005616F6" w:rsidP="0016632D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i/>
                <w:color w:val="808080"/>
                <w:sz w:val="2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&lt;</w:t>
            </w:r>
            <w:r w:rsidR="0016632D" w:rsidRPr="00CE4246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Aprueba / Revisa</w:t>
            </w:r>
            <w:r w:rsidRPr="00CE4246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&gt;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0F7E3EE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5616F6" w:rsidRPr="00CE4246" w14:paraId="6B9CFEC0" w14:textId="77777777" w:rsidTr="00ED7578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7BE2321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45672F1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3846C1A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A341881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5616F6" w:rsidRPr="00CE4246" w14:paraId="06A12B01" w14:textId="77777777" w:rsidTr="00ED7578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0E60F8E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4EF5B2F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D89CE13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AB3967D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</w:tbl>
    <w:p w14:paraId="228276E9" w14:textId="77777777" w:rsidR="0016632D" w:rsidRPr="00CE4246" w:rsidRDefault="0016632D" w:rsidP="007C47E6">
      <w:pPr>
        <w:spacing w:after="0" w:line="276" w:lineRule="auto"/>
        <w:outlineLvl w:val="0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</w:p>
    <w:p w14:paraId="790D1E02" w14:textId="77777777" w:rsidR="0016632D" w:rsidRPr="00CE4246" w:rsidRDefault="0016632D" w:rsidP="0016632D">
      <w:pPr>
        <w:spacing w:after="0" w:line="276" w:lineRule="auto"/>
        <w:outlineLvl w:val="0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>Historial de documentos:</w:t>
      </w:r>
    </w:p>
    <w:p w14:paraId="07453D33" w14:textId="77777777" w:rsidR="0016632D" w:rsidRPr="00CE4246" w:rsidRDefault="0016632D" w:rsidP="0016632D">
      <w:pPr>
        <w:spacing w:after="0" w:line="276" w:lineRule="auto"/>
        <w:outlineLvl w:val="0"/>
        <w:rPr>
          <w:rFonts w:asciiTheme="minorHAnsi" w:eastAsia="Calibri" w:hAnsiTheme="minorHAnsi" w:cstheme="minorHAnsi"/>
          <w:bCs/>
          <w:color w:val="000000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>El Autor del Documento está autorizado a hacer los siguientes tipos de cambios al documento sin requerir que el documento sea aprobado nuevamente:</w:t>
      </w:r>
    </w:p>
    <w:p w14:paraId="0649746B" w14:textId="1D97DFB7" w:rsidR="0016632D" w:rsidRPr="00CE4246" w:rsidRDefault="006D49F2" w:rsidP="0016632D">
      <w:pPr>
        <w:pStyle w:val="ListParagraph"/>
        <w:numPr>
          <w:ilvl w:val="0"/>
          <w:numId w:val="7"/>
        </w:numPr>
        <w:spacing w:line="276" w:lineRule="auto"/>
        <w:outlineLvl w:val="0"/>
        <w:rPr>
          <w:rFonts w:cstheme="minorHAnsi"/>
          <w:bCs/>
          <w:color w:val="000000"/>
          <w:sz w:val="22"/>
          <w:szCs w:val="22"/>
          <w:lang w:val="es-ES"/>
        </w:rPr>
      </w:pPr>
      <w:r>
        <w:rPr>
          <w:rFonts w:cstheme="minorHAnsi"/>
          <w:bCs/>
          <w:color w:val="000000"/>
          <w:sz w:val="22"/>
          <w:szCs w:val="22"/>
          <w:lang w:val="es-ES"/>
        </w:rPr>
        <w:t>Edición</w:t>
      </w:r>
      <w:r w:rsidR="0016632D" w:rsidRPr="00CE4246">
        <w:rPr>
          <w:rFonts w:cstheme="minorHAnsi"/>
          <w:bCs/>
          <w:color w:val="000000"/>
          <w:sz w:val="22"/>
          <w:szCs w:val="22"/>
          <w:lang w:val="es-ES"/>
        </w:rPr>
        <w:t>, formateo y ortografía</w:t>
      </w:r>
    </w:p>
    <w:p w14:paraId="4B03EAC3" w14:textId="2FE66847" w:rsidR="0016632D" w:rsidRPr="00CE4246" w:rsidRDefault="0016632D" w:rsidP="0016632D">
      <w:pPr>
        <w:pStyle w:val="ListParagraph"/>
        <w:numPr>
          <w:ilvl w:val="0"/>
          <w:numId w:val="7"/>
        </w:numPr>
        <w:spacing w:line="276" w:lineRule="auto"/>
        <w:outlineLvl w:val="0"/>
        <w:rPr>
          <w:rFonts w:cstheme="minorHAnsi"/>
          <w:bCs/>
          <w:color w:val="000000"/>
          <w:sz w:val="22"/>
          <w:szCs w:val="22"/>
          <w:lang w:val="es-ES"/>
        </w:rPr>
      </w:pPr>
      <w:r w:rsidRPr="00CE4246">
        <w:rPr>
          <w:rFonts w:cstheme="minorHAnsi"/>
          <w:bCs/>
          <w:color w:val="000000"/>
          <w:sz w:val="22"/>
          <w:szCs w:val="22"/>
          <w:lang w:val="es-ES"/>
        </w:rPr>
        <w:t>Aclaración</w:t>
      </w:r>
    </w:p>
    <w:p w14:paraId="70521606" w14:textId="77777777" w:rsidR="0016632D" w:rsidRPr="00CE4246" w:rsidRDefault="0016632D" w:rsidP="0016632D">
      <w:pPr>
        <w:spacing w:after="0" w:line="276" w:lineRule="auto"/>
        <w:outlineLvl w:val="0"/>
        <w:rPr>
          <w:rFonts w:asciiTheme="minorHAnsi" w:eastAsia="Calibri" w:hAnsiTheme="minorHAnsi" w:cstheme="minorHAnsi"/>
          <w:bCs/>
          <w:color w:val="000000"/>
          <w:szCs w:val="22"/>
          <w:lang w:val="es-ES"/>
        </w:rPr>
      </w:pPr>
    </w:p>
    <w:p w14:paraId="1823E68F" w14:textId="37D55B21" w:rsidR="0016632D" w:rsidRPr="00CE4246" w:rsidRDefault="0016632D" w:rsidP="0016632D">
      <w:pPr>
        <w:spacing w:after="0" w:line="276" w:lineRule="auto"/>
        <w:outlineLvl w:val="0"/>
        <w:rPr>
          <w:rFonts w:asciiTheme="minorHAnsi" w:eastAsia="Calibri" w:hAnsiTheme="minorHAnsi" w:cstheme="minorHAnsi"/>
          <w:bCs/>
          <w:color w:val="000000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 xml:space="preserve">Para solicitar un cambio en este documento, póngase en contacto con el Autor del </w:t>
      </w:r>
      <w:r w:rsidR="00BC5449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>D</w:t>
      </w:r>
      <w:r w:rsidRPr="00CE4246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 xml:space="preserve">ocumento o el Propietario del </w:t>
      </w:r>
      <w:r w:rsidR="00B16FB6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>P</w:t>
      </w:r>
      <w:r w:rsidRPr="00CE4246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>royecto.</w:t>
      </w:r>
    </w:p>
    <w:p w14:paraId="3450B186" w14:textId="77777777" w:rsidR="0016632D" w:rsidRPr="00CE4246" w:rsidRDefault="0016632D" w:rsidP="0016632D">
      <w:pPr>
        <w:spacing w:after="0" w:line="276" w:lineRule="auto"/>
        <w:outlineLvl w:val="0"/>
        <w:rPr>
          <w:rFonts w:asciiTheme="minorHAnsi" w:eastAsia="Calibri" w:hAnsiTheme="minorHAnsi" w:cstheme="minorHAnsi"/>
          <w:bCs/>
          <w:color w:val="000000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Cs/>
          <w:color w:val="000000"/>
          <w:szCs w:val="22"/>
          <w:lang w:val="es-ES"/>
        </w:rPr>
        <w:t>Las modificaciones de este documento se resumen en la siguiente tabla en orden cronológico inverso (primero la última versión).</w:t>
      </w:r>
    </w:p>
    <w:p w14:paraId="2EAAF366" w14:textId="5AB33433" w:rsidR="005616F6" w:rsidRPr="00CE4246" w:rsidRDefault="005616F6" w:rsidP="005616F6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977"/>
        <w:gridCol w:w="1145"/>
        <w:gridCol w:w="2473"/>
        <w:gridCol w:w="3898"/>
      </w:tblGrid>
      <w:tr w:rsidR="005616F6" w:rsidRPr="004A21E2" w14:paraId="13E9D61A" w14:textId="77777777" w:rsidTr="00ED7578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6F486E16" w14:textId="79DD9D24" w:rsidR="005616F6" w:rsidRPr="00CE4246" w:rsidRDefault="005616F6" w:rsidP="0016632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Revisi</w:t>
            </w:r>
            <w:r w:rsidR="0016632D"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ón</w:t>
            </w: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48B4409F" w14:textId="219BDE7F" w:rsidR="005616F6" w:rsidRPr="00CE4246" w:rsidRDefault="0016632D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Fecha</w:t>
            </w: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461FECB4" w14:textId="722C855A" w:rsidR="005616F6" w:rsidRPr="00CE4246" w:rsidRDefault="0016632D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Creada por</w:t>
            </w: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51C8802B" w14:textId="7DC19EC5" w:rsidR="005616F6" w:rsidRPr="00CE4246" w:rsidRDefault="0016632D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Breve descripción de los cambios</w:t>
            </w:r>
          </w:p>
        </w:tc>
      </w:tr>
      <w:tr w:rsidR="005616F6" w:rsidRPr="004A21E2" w14:paraId="67251609" w14:textId="77777777" w:rsidTr="00ED7578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0CC76D2E" w14:textId="77777777" w:rsidR="005616F6" w:rsidRPr="00CE4246" w:rsidRDefault="005616F6" w:rsidP="00ED7578">
            <w:pPr>
              <w:spacing w:after="0"/>
              <w:jc w:val="left"/>
              <w:rPr>
                <w:sz w:val="20"/>
                <w:lang w:val="es-ES" w:eastAsia="en-GB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B426FF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F48E1B2" w14:textId="77777777" w:rsidR="005616F6" w:rsidRPr="00CE4246" w:rsidRDefault="005616F6" w:rsidP="00ED7578">
            <w:pPr>
              <w:widowControl w:val="0"/>
              <w:spacing w:after="0" w:line="200" w:lineRule="atLeast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5A075A6E" w14:textId="77777777" w:rsidR="005616F6" w:rsidRPr="00CE4246" w:rsidRDefault="005616F6" w:rsidP="00ED7578">
            <w:pPr>
              <w:spacing w:after="0"/>
              <w:jc w:val="left"/>
              <w:rPr>
                <w:sz w:val="20"/>
                <w:lang w:val="es-ES" w:eastAsia="en-GB"/>
              </w:rPr>
            </w:pPr>
          </w:p>
        </w:tc>
      </w:tr>
      <w:tr w:rsidR="005616F6" w:rsidRPr="004A21E2" w14:paraId="229A6204" w14:textId="77777777" w:rsidTr="00ED7578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4CB3C93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3DF9D0E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4991121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F33002C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5616F6" w:rsidRPr="004A21E2" w14:paraId="160F2417" w14:textId="77777777" w:rsidTr="00ED7578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7AEF89D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E846B9D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92131F0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9859E19" w14:textId="77777777" w:rsidR="005616F6" w:rsidRPr="00CE4246" w:rsidRDefault="005616F6" w:rsidP="00ED757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</w:tbl>
    <w:p w14:paraId="3052F9D0" w14:textId="2F439697" w:rsidR="005616F6" w:rsidRPr="00CE4246" w:rsidRDefault="0016632D" w:rsidP="007C47E6">
      <w:pPr>
        <w:spacing w:after="0" w:line="276" w:lineRule="auto"/>
        <w:outlineLvl w:val="0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>Gestión de la configuración</w:t>
      </w:r>
      <w:r w:rsidR="005616F6" w:rsidRPr="00CE4246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 xml:space="preserve">: </w:t>
      </w:r>
      <w:r w:rsidRPr="00CE4246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>Localización del documento</w:t>
      </w:r>
      <w:r w:rsidR="005616F6" w:rsidRPr="00CE4246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 xml:space="preserve"> </w:t>
      </w:r>
    </w:p>
    <w:p w14:paraId="7A4664AB" w14:textId="5E63F44F" w:rsidR="005616F6" w:rsidRPr="00CE4246" w:rsidRDefault="0016632D" w:rsidP="007C47E6">
      <w:pPr>
        <w:spacing w:after="0" w:line="276" w:lineRule="auto"/>
        <w:outlineLvl w:val="0"/>
        <w:rPr>
          <w:rFonts w:asciiTheme="minorHAnsi" w:eastAsia="Calibri" w:hAnsiTheme="minorHAnsi" w:cstheme="minorHAnsi"/>
          <w:color w:val="000000" w:themeColor="text1"/>
          <w:szCs w:val="22"/>
          <w:lang w:val="es-ES"/>
        </w:rPr>
      </w:pPr>
      <w:r w:rsidRPr="00CE4246">
        <w:rPr>
          <w:rFonts w:asciiTheme="minorHAnsi" w:eastAsia="Calibri" w:hAnsiTheme="minorHAnsi" w:cstheme="minorHAnsi"/>
          <w:szCs w:val="22"/>
          <w:lang w:val="es-ES"/>
        </w:rPr>
        <w:t xml:space="preserve">La última </w:t>
      </w:r>
      <w:r w:rsidR="00E14DAB" w:rsidRPr="00CE4246">
        <w:rPr>
          <w:rFonts w:asciiTheme="minorHAnsi" w:eastAsia="Calibri" w:hAnsiTheme="minorHAnsi" w:cstheme="minorHAnsi"/>
          <w:szCs w:val="22"/>
          <w:lang w:val="es-ES"/>
        </w:rPr>
        <w:t>versión</w:t>
      </w:r>
      <w:r w:rsidRPr="00CE4246">
        <w:rPr>
          <w:rFonts w:asciiTheme="minorHAnsi" w:eastAsia="Calibri" w:hAnsiTheme="minorHAnsi" w:cstheme="minorHAnsi"/>
          <w:szCs w:val="22"/>
          <w:lang w:val="es-ES"/>
        </w:rPr>
        <w:t xml:space="preserve"> de este document</w:t>
      </w:r>
      <w:r w:rsidR="00E14DAB" w:rsidRPr="00CE4246">
        <w:rPr>
          <w:rFonts w:asciiTheme="minorHAnsi" w:eastAsia="Calibri" w:hAnsiTheme="minorHAnsi" w:cstheme="minorHAnsi"/>
          <w:szCs w:val="22"/>
          <w:lang w:val="es-ES"/>
        </w:rPr>
        <w:t>o</w:t>
      </w:r>
      <w:r w:rsidRPr="00CE4246">
        <w:rPr>
          <w:rFonts w:asciiTheme="minorHAnsi" w:eastAsia="Calibri" w:hAnsiTheme="minorHAnsi" w:cstheme="minorHAnsi"/>
          <w:szCs w:val="22"/>
          <w:lang w:val="es-ES"/>
        </w:rPr>
        <w:t xml:space="preserve"> está guardada en </w:t>
      </w:r>
      <w:r w:rsidR="005616F6" w:rsidRPr="00CE4246">
        <w:rPr>
          <w:rFonts w:asciiTheme="minorHAnsi" w:eastAsia="Calibri" w:hAnsiTheme="minorHAnsi" w:cstheme="minorHAnsi"/>
          <w:color w:val="984806" w:themeColor="accent6" w:themeShade="80"/>
          <w:sz w:val="20"/>
          <w:lang w:val="es-ES"/>
        </w:rPr>
        <w:t>&lt;loca</w:t>
      </w:r>
      <w:r w:rsidR="00E14DAB" w:rsidRPr="00CE4246">
        <w:rPr>
          <w:rFonts w:asciiTheme="minorHAnsi" w:eastAsia="Calibri" w:hAnsiTheme="minorHAnsi" w:cstheme="minorHAnsi"/>
          <w:color w:val="984806" w:themeColor="accent6" w:themeShade="80"/>
          <w:sz w:val="20"/>
          <w:lang w:val="es-ES"/>
        </w:rPr>
        <w:t>lización</w:t>
      </w:r>
      <w:r w:rsidR="005616F6" w:rsidRPr="00CE4246">
        <w:rPr>
          <w:rFonts w:asciiTheme="minorHAnsi" w:eastAsia="Calibri" w:hAnsiTheme="minorHAnsi" w:cstheme="minorHAnsi"/>
          <w:color w:val="984806" w:themeColor="accent6" w:themeShade="80"/>
          <w:sz w:val="20"/>
          <w:lang w:val="es-ES"/>
        </w:rPr>
        <w:t>&gt;</w:t>
      </w:r>
      <w:r w:rsidR="005616F6" w:rsidRPr="00CE4246">
        <w:rPr>
          <w:rFonts w:asciiTheme="minorHAnsi" w:eastAsia="Calibri" w:hAnsiTheme="minorHAnsi" w:cstheme="minorHAnsi"/>
          <w:color w:val="984806" w:themeColor="accent6" w:themeShade="80"/>
          <w:szCs w:val="22"/>
          <w:lang w:val="es-ES"/>
        </w:rPr>
        <w:t>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493"/>
      </w:tblGrid>
      <w:tr w:rsidR="005616F6" w:rsidRPr="004A21E2" w14:paraId="1945AF76" w14:textId="77777777" w:rsidTr="00805445">
        <w:tc>
          <w:tcPr>
            <w:tcW w:w="84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9DBE74" w14:textId="5FE9BD9E" w:rsidR="005616F6" w:rsidRPr="00CE4246" w:rsidRDefault="005616F6" w:rsidP="00ED7578">
            <w:pPr>
              <w:spacing w:after="0" w:line="276" w:lineRule="auto"/>
              <w:rPr>
                <w:rFonts w:ascii="Calibri" w:hAnsi="Calibri"/>
                <w:i/>
                <w:color w:val="1B6FB5"/>
                <w:szCs w:val="22"/>
                <w:lang w:val="es-ES"/>
              </w:rPr>
            </w:pPr>
            <w:r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>&lt;</w:t>
            </w:r>
            <w:r w:rsidR="0016632D"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 xml:space="preserve">Estas notas </w:t>
            </w:r>
            <w:r w:rsidR="00CD70A8">
              <w:rPr>
                <w:rFonts w:ascii="Calibri" w:hAnsi="Calibri"/>
                <w:i/>
                <w:color w:val="1B6FB5"/>
                <w:szCs w:val="22"/>
                <w:lang w:val="es-ES"/>
              </w:rPr>
              <w:t xml:space="preserve">se </w:t>
            </w:r>
            <w:r w:rsidR="0016632D"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>debe</w:t>
            </w:r>
            <w:r w:rsidR="00E2560A">
              <w:rPr>
                <w:rFonts w:ascii="Calibri" w:hAnsi="Calibri"/>
                <w:i/>
                <w:color w:val="1B6FB5"/>
                <w:szCs w:val="22"/>
                <w:lang w:val="es-ES"/>
              </w:rPr>
              <w:t>n</w:t>
            </w:r>
            <w:r w:rsidR="0016632D"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 xml:space="preserve"> borra</w:t>
            </w:r>
            <w:r w:rsidR="00E2560A">
              <w:rPr>
                <w:rFonts w:ascii="Calibri" w:hAnsi="Calibri"/>
                <w:i/>
                <w:color w:val="1B6FB5"/>
                <w:szCs w:val="22"/>
                <w:lang w:val="es-ES"/>
              </w:rPr>
              <w:t>r</w:t>
            </w:r>
            <w:r w:rsidR="0016632D"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 xml:space="preserve"> en </w:t>
            </w:r>
            <w:r w:rsidR="00E2560A">
              <w:rPr>
                <w:rFonts w:ascii="Calibri" w:hAnsi="Calibri"/>
                <w:i/>
                <w:color w:val="1B6FB5"/>
                <w:szCs w:val="22"/>
                <w:lang w:val="es-ES"/>
              </w:rPr>
              <w:t>la versión</w:t>
            </w:r>
            <w:r w:rsidR="0016632D"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 xml:space="preserve"> final</w:t>
            </w:r>
            <w:r w:rsid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>.</w:t>
            </w:r>
            <w:r w:rsidRPr="00CE4246">
              <w:rPr>
                <w:rFonts w:ascii="Calibri" w:hAnsi="Calibri"/>
                <w:i/>
                <w:color w:val="1B6FB5"/>
                <w:szCs w:val="22"/>
                <w:lang w:val="es-ES"/>
              </w:rPr>
              <w:t>&gt;</w:t>
            </w:r>
          </w:p>
          <w:p w14:paraId="43A03CE2" w14:textId="77777777" w:rsidR="005616F6" w:rsidRPr="00CE4246" w:rsidRDefault="005616F6" w:rsidP="00ED7578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  <w:p w14:paraId="754C94A6" w14:textId="0DC324C4" w:rsidR="005616F6" w:rsidRPr="00CE4246" w:rsidRDefault="005616F6" w:rsidP="00ED7578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  <w:r w:rsidRPr="00CE4246"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  <w:t>N</w:t>
            </w:r>
            <w:r w:rsidR="0016632D" w:rsidRPr="00CE4246"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  <w:t>ota para el uso de la plantilla:</w:t>
            </w:r>
          </w:p>
          <w:p w14:paraId="15EF8963" w14:textId="71D918C2" w:rsidR="005616F6" w:rsidRPr="00CE4246" w:rsidRDefault="005616F6" w:rsidP="005616F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theme="minorHAnsi"/>
                <w:b/>
                <w:color w:val="000000" w:themeColor="text1"/>
                <w:szCs w:val="22"/>
                <w:lang w:val="es-ES"/>
              </w:rPr>
            </w:pPr>
            <w:r w:rsidRPr="00CE4246">
              <w:rPr>
                <w:rFonts w:cstheme="minorHAnsi"/>
                <w:szCs w:val="22"/>
                <w:lang w:val="es-ES"/>
              </w:rPr>
              <w:t>Text</w:t>
            </w:r>
            <w:r w:rsidR="00805445" w:rsidRPr="00CE4246">
              <w:rPr>
                <w:rFonts w:cstheme="minorHAnsi"/>
                <w:szCs w:val="22"/>
                <w:lang w:val="es-ES"/>
              </w:rPr>
              <w:t>o en</w:t>
            </w:r>
            <w:r w:rsidRPr="00CE4246">
              <w:rPr>
                <w:rFonts w:cstheme="minorHAnsi"/>
                <w:szCs w:val="22"/>
                <w:lang w:val="es-ES"/>
              </w:rPr>
              <w:t xml:space="preserve"> </w:t>
            </w:r>
            <w:r w:rsidRPr="00CE4246">
              <w:rPr>
                <w:rFonts w:cstheme="minorHAnsi"/>
                <w:color w:val="984806" w:themeColor="accent6" w:themeShade="80"/>
                <w:szCs w:val="22"/>
                <w:lang w:val="es-ES"/>
              </w:rPr>
              <w:t>&lt;</w:t>
            </w:r>
            <w:r w:rsidR="00805445" w:rsidRPr="00CE4246">
              <w:rPr>
                <w:rFonts w:cstheme="minorHAnsi"/>
                <w:color w:val="984806" w:themeColor="accent6" w:themeShade="80"/>
                <w:szCs w:val="22"/>
                <w:lang w:val="es-ES"/>
              </w:rPr>
              <w:t>naranja</w:t>
            </w:r>
            <w:r w:rsidRPr="00CE4246">
              <w:rPr>
                <w:rFonts w:cstheme="minorHAnsi"/>
                <w:color w:val="984806" w:themeColor="accent6" w:themeShade="80"/>
                <w:szCs w:val="22"/>
                <w:lang w:val="es-ES"/>
              </w:rPr>
              <w:t xml:space="preserve">&gt;: </w:t>
            </w:r>
            <w:r w:rsidR="002D1BE2">
              <w:rPr>
                <w:rFonts w:cstheme="minorHAnsi"/>
                <w:szCs w:val="22"/>
                <w:lang w:val="es-ES"/>
              </w:rPr>
              <w:t>se debe definir</w:t>
            </w:r>
            <w:r w:rsidRPr="00CE4246">
              <w:rPr>
                <w:rFonts w:cstheme="minorHAnsi"/>
                <w:szCs w:val="22"/>
                <w:lang w:val="es-ES"/>
              </w:rPr>
              <w:t>.</w:t>
            </w:r>
          </w:p>
          <w:p w14:paraId="21764FCB" w14:textId="3B660EE1" w:rsidR="005616F6" w:rsidRPr="00CE4246" w:rsidRDefault="005616F6" w:rsidP="005616F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theme="minorHAnsi"/>
                <w:b/>
                <w:color w:val="000000" w:themeColor="text1"/>
                <w:szCs w:val="22"/>
                <w:lang w:val="es-ES"/>
              </w:rPr>
            </w:pPr>
            <w:r w:rsidRPr="00CE4246">
              <w:rPr>
                <w:rFonts w:ascii="Calibri" w:hAnsi="Calibri"/>
                <w:szCs w:val="22"/>
                <w:lang w:val="es-ES"/>
              </w:rPr>
              <w:t>Text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>o</w:t>
            </w:r>
            <w:r w:rsidRPr="00CE4246">
              <w:rPr>
                <w:rFonts w:ascii="Calibri" w:hAnsi="Calibri"/>
                <w:szCs w:val="22"/>
                <w:lang w:val="es-ES"/>
              </w:rPr>
              <w:t xml:space="preserve"> 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 xml:space="preserve">en </w:t>
            </w:r>
            <w:r w:rsidRPr="00CE4246">
              <w:rPr>
                <w:rFonts w:ascii="Calibri" w:hAnsi="Calibri"/>
                <w:szCs w:val="22"/>
                <w:lang w:val="es-ES"/>
              </w:rPr>
              <w:t>&lt;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>azul</w:t>
            </w:r>
            <w:r w:rsidRPr="00CE4246">
              <w:rPr>
                <w:rFonts w:ascii="Calibri" w:hAnsi="Calibri"/>
                <w:szCs w:val="22"/>
                <w:lang w:val="es-ES"/>
              </w:rPr>
              <w:t xml:space="preserve">&gt;: 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>guía c</w:t>
            </w:r>
            <w:r w:rsidR="003D1099">
              <w:rPr>
                <w:rFonts w:ascii="Calibri" w:hAnsi="Calibri"/>
                <w:szCs w:val="22"/>
                <w:lang w:val="es-ES"/>
              </w:rPr>
              <w:t>ó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 xml:space="preserve">mo usar esta plantilla. </w:t>
            </w:r>
            <w:r w:rsidR="001D5521">
              <w:rPr>
                <w:rFonts w:ascii="Calibri" w:hAnsi="Calibri"/>
                <w:szCs w:val="22"/>
                <w:lang w:val="es-ES"/>
              </w:rPr>
              <w:t>Se debe borrar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 xml:space="preserve"> en la versión final.</w:t>
            </w:r>
          </w:p>
          <w:p w14:paraId="52DFD465" w14:textId="42367749" w:rsidR="005616F6" w:rsidRPr="00CE4246" w:rsidRDefault="005616F6" w:rsidP="005616F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theme="minorHAnsi"/>
                <w:b/>
                <w:color w:val="000000" w:themeColor="text1"/>
                <w:szCs w:val="22"/>
                <w:lang w:val="es-ES"/>
              </w:rPr>
            </w:pPr>
            <w:r w:rsidRPr="00CE4246">
              <w:rPr>
                <w:rFonts w:ascii="Calibri" w:hAnsi="Calibri"/>
                <w:szCs w:val="22"/>
                <w:lang w:val="es-ES"/>
              </w:rPr>
              <w:t>Text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>o en</w:t>
            </w:r>
            <w:r w:rsidRPr="00CE4246">
              <w:rPr>
                <w:rFonts w:ascii="Calibri" w:hAnsi="Calibri"/>
                <w:szCs w:val="22"/>
                <w:lang w:val="es-ES"/>
              </w:rPr>
              <w:t xml:space="preserve"> </w:t>
            </w:r>
            <w:r w:rsidR="00805445" w:rsidRPr="00CE4246">
              <w:rPr>
                <w:rFonts w:ascii="Calibri" w:hAnsi="Calibri"/>
                <w:color w:val="005828"/>
                <w:szCs w:val="22"/>
                <w:lang w:val="es-ES"/>
              </w:rPr>
              <w:t>verde</w:t>
            </w:r>
            <w:r w:rsidRPr="00CE4246">
              <w:rPr>
                <w:rFonts w:ascii="Calibri" w:hAnsi="Calibri"/>
                <w:color w:val="005828"/>
                <w:szCs w:val="22"/>
                <w:lang w:val="es-ES"/>
              </w:rPr>
              <w:t xml:space="preserve">: </w:t>
            </w:r>
            <w:r w:rsidR="00F43FCD">
              <w:rPr>
                <w:rFonts w:ascii="Calibri" w:hAnsi="Calibri"/>
                <w:szCs w:val="22"/>
                <w:lang w:val="es-ES"/>
              </w:rPr>
              <w:t>se debe personalizar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 xml:space="preserve">. </w:t>
            </w:r>
            <w:r w:rsidR="00CD70A8">
              <w:rPr>
                <w:rFonts w:ascii="Calibri" w:hAnsi="Calibri"/>
                <w:szCs w:val="22"/>
                <w:lang w:val="es-ES"/>
              </w:rPr>
              <w:t>Se debe</w:t>
            </w:r>
            <w:r w:rsidR="00805445" w:rsidRPr="00CE4246">
              <w:rPr>
                <w:rFonts w:ascii="Calibri" w:hAnsi="Calibri"/>
                <w:szCs w:val="22"/>
                <w:lang w:val="es-ES"/>
              </w:rPr>
              <w:t xml:space="preserve"> colorear en negro en la versión final</w:t>
            </w:r>
            <w:r w:rsidR="00CD70A8">
              <w:rPr>
                <w:rFonts w:ascii="Calibri" w:hAnsi="Calibri"/>
                <w:szCs w:val="22"/>
                <w:lang w:val="es-ES"/>
              </w:rPr>
              <w:t>.</w:t>
            </w:r>
          </w:p>
          <w:p w14:paraId="6FE402A0" w14:textId="77777777" w:rsidR="005616F6" w:rsidRPr="00CE4246" w:rsidRDefault="005616F6" w:rsidP="00ED7578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</w:tc>
      </w:tr>
    </w:tbl>
    <w:p w14:paraId="2168F4BF" w14:textId="77777777" w:rsidR="005616F6" w:rsidRPr="00CE4246" w:rsidRDefault="005616F6" w:rsidP="005616F6">
      <w:pPr>
        <w:spacing w:after="0" w:line="276" w:lineRule="auto"/>
        <w:rPr>
          <w:rFonts w:asciiTheme="minorHAnsi" w:eastAsia="Calibri" w:hAnsiTheme="minorHAnsi" w:cstheme="minorHAnsi"/>
          <w:sz w:val="20"/>
          <w:lang w:val="es-ES"/>
        </w:rPr>
      </w:pPr>
      <w:r w:rsidRPr="00CE4246">
        <w:rPr>
          <w:rFonts w:asciiTheme="minorHAnsi" w:eastAsia="Calibri" w:hAnsiTheme="minorHAnsi" w:cstheme="minorHAnsi"/>
          <w:color w:val="1B6FB5"/>
          <w:sz w:val="20"/>
          <w:lang w:val="es-ES"/>
        </w:rPr>
        <w:t xml:space="preserve"> </w:t>
      </w:r>
      <w:r w:rsidRPr="00CE4246">
        <w:rPr>
          <w:rFonts w:ascii="Calibri" w:hAnsi="Calibri"/>
          <w:lang w:val="es-ES"/>
        </w:rPr>
        <w:br w:type="page"/>
      </w:r>
    </w:p>
    <w:p w14:paraId="528203AD" w14:textId="77777777" w:rsidR="000A0B3C" w:rsidRPr="00CE4246" w:rsidRDefault="000A0B3C" w:rsidP="000A0B3C">
      <w:pPr>
        <w:spacing w:after="0" w:line="276" w:lineRule="auto"/>
        <w:rPr>
          <w:rFonts w:ascii="Calibri" w:eastAsia="Calibri" w:hAnsi="Calibri" w:cs="Calibri"/>
          <w:color w:val="1B6FB5"/>
          <w:sz w:val="20"/>
          <w:lang w:val="es-ES"/>
        </w:rPr>
        <w:sectPr w:rsidR="000A0B3C" w:rsidRPr="00CE4246" w:rsidSect="002C5890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 w:code="9"/>
          <w:pgMar w:top="1032" w:right="1418" w:bottom="851" w:left="1985" w:header="720" w:footer="476" w:gutter="0"/>
          <w:cols w:space="708"/>
          <w:docGrid w:linePitch="360"/>
        </w:sectPr>
      </w:pPr>
    </w:p>
    <w:p w14:paraId="60D3D7D7" w14:textId="77777777" w:rsidR="0067688D" w:rsidRPr="00CE4246" w:rsidRDefault="0067688D" w:rsidP="000A0B3C">
      <w:pPr>
        <w:spacing w:after="0" w:line="276" w:lineRule="auto"/>
        <w:rPr>
          <w:rFonts w:ascii="Calibri" w:eastAsia="Calibri" w:hAnsi="Calibri" w:cs="Calibri"/>
          <w:sz w:val="2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6"/>
        <w:gridCol w:w="2649"/>
        <w:gridCol w:w="1770"/>
        <w:gridCol w:w="1908"/>
      </w:tblGrid>
      <w:tr w:rsidR="00D17B50" w:rsidRPr="004A21E2" w14:paraId="3651A039" w14:textId="77777777" w:rsidTr="00B451B9">
        <w:tc>
          <w:tcPr>
            <w:tcW w:w="2166" w:type="dxa"/>
            <w:shd w:val="clear" w:color="auto" w:fill="D9D9D9" w:themeFill="background1" w:themeFillShade="D9"/>
          </w:tcPr>
          <w:p w14:paraId="3A0C44B3" w14:textId="6D361D00" w:rsidR="0067688D" w:rsidRPr="00CE4246" w:rsidRDefault="00F277C7" w:rsidP="000A0B3C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Nombre</w:t>
            </w:r>
            <w:r w:rsidR="00805445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 xml:space="preserve"> del Proyecto</w:t>
            </w:r>
            <w:r w:rsidR="00891471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6327" w:type="dxa"/>
            <w:gridSpan w:val="3"/>
          </w:tcPr>
          <w:p w14:paraId="03B44898" w14:textId="564DA1DF" w:rsidR="0067688D" w:rsidRPr="00CE4246" w:rsidRDefault="00D17B50" w:rsidP="00F277C7">
            <w:pPr>
              <w:spacing w:after="0" w:line="276" w:lineRule="auto"/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Propuesta inicial de </w:t>
            </w:r>
            <w:r w:rsidR="00F277C7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Nombre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del Proyecto</w:t>
            </w:r>
          </w:p>
        </w:tc>
      </w:tr>
      <w:tr w:rsidR="00D17B50" w:rsidRPr="004A21E2" w14:paraId="0C37ABE2" w14:textId="77777777" w:rsidTr="00B451B9">
        <w:tc>
          <w:tcPr>
            <w:tcW w:w="2166" w:type="dxa"/>
            <w:shd w:val="clear" w:color="auto" w:fill="D9D9D9" w:themeFill="background1" w:themeFillShade="D9"/>
          </w:tcPr>
          <w:p w14:paraId="747C7C9A" w14:textId="052FB24A" w:rsidR="0067688D" w:rsidRPr="00CE4246" w:rsidRDefault="00D17B50" w:rsidP="000A0B3C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Iniciador</w:t>
            </w:r>
            <w:r w:rsidR="00891471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2649" w:type="dxa"/>
          </w:tcPr>
          <w:p w14:paraId="66C50E3D" w14:textId="7BEC6862" w:rsidR="0067688D" w:rsidRPr="00CE4246" w:rsidRDefault="00D17B50" w:rsidP="00D17B50">
            <w:pPr>
              <w:pStyle w:val="ListParagraph"/>
              <w:rPr>
                <w:lang w:val="es-ES"/>
              </w:rPr>
            </w:pPr>
            <w:r w:rsidRPr="00CE4246">
              <w:rPr>
                <w:lang w:val="es-ES"/>
              </w:rPr>
              <w:t>Cualquier persona (normalmente de la empresa) puede definir una solicitud de proyecto.</w:t>
            </w:r>
          </w:p>
        </w:tc>
        <w:tc>
          <w:tcPr>
            <w:tcW w:w="1770" w:type="dxa"/>
            <w:shd w:val="clear" w:color="auto" w:fill="D9D9D9" w:themeFill="background1" w:themeFillShade="D9"/>
          </w:tcPr>
          <w:p w14:paraId="30C02263" w14:textId="44395929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Organización / Unidad</w:t>
            </w:r>
            <w:r w:rsidR="00891471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1908" w:type="dxa"/>
          </w:tcPr>
          <w:p w14:paraId="55F3FCD7" w14:textId="76567B3A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Organización o unidad que solicita el proyecto</w:t>
            </w:r>
            <w:r w:rsidR="00C93880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.</w:t>
            </w:r>
          </w:p>
        </w:tc>
      </w:tr>
      <w:tr w:rsidR="00D17B50" w:rsidRPr="004A21E2" w14:paraId="6B9F82B7" w14:textId="77777777" w:rsidTr="00B451B9">
        <w:tc>
          <w:tcPr>
            <w:tcW w:w="2166" w:type="dxa"/>
            <w:shd w:val="clear" w:color="auto" w:fill="D9D9D9" w:themeFill="background1" w:themeFillShade="D9"/>
          </w:tcPr>
          <w:p w14:paraId="4EC9C688" w14:textId="26337624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Propietario del Proyecto (PP)</w:t>
            </w:r>
            <w:r w:rsidR="0067688D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 xml:space="preserve">: </w:t>
            </w:r>
          </w:p>
        </w:tc>
        <w:tc>
          <w:tcPr>
            <w:tcW w:w="2649" w:type="dxa"/>
          </w:tcPr>
          <w:p w14:paraId="2DD2298C" w14:textId="73D15ECE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La organización que financia y es la principal beneficiaria de los resultados del proyecto suele designar a una persona como propietaria del proyecto, a saber, el Propietario del Proyecto (PP).</w:t>
            </w:r>
          </w:p>
        </w:tc>
        <w:tc>
          <w:tcPr>
            <w:tcW w:w="1770" w:type="dxa"/>
            <w:shd w:val="clear" w:color="auto" w:fill="D9D9D9" w:themeFill="background1" w:themeFillShade="D9"/>
          </w:tcPr>
          <w:p w14:paraId="7290A70A" w14:textId="28078938" w:rsidR="0067688D" w:rsidRPr="00CE4246" w:rsidRDefault="00D17B50" w:rsidP="000A0B3C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Fecha de Solicitud</w:t>
            </w:r>
            <w:r w:rsidR="0067688D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1908" w:type="dxa"/>
          </w:tcPr>
          <w:p w14:paraId="326519E7" w14:textId="43C7A5D9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Fecha en que la Solicitud de Inicio de Proyecto es completada</w:t>
            </w:r>
            <w:r w:rsidR="00891471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.</w:t>
            </w:r>
          </w:p>
        </w:tc>
      </w:tr>
      <w:tr w:rsidR="00D17B50" w:rsidRPr="004A21E2" w14:paraId="33C4B738" w14:textId="77777777" w:rsidTr="00B451B9">
        <w:tc>
          <w:tcPr>
            <w:tcW w:w="2166" w:type="dxa"/>
            <w:shd w:val="clear" w:color="auto" w:fill="D9D9D9" w:themeFill="background1" w:themeFillShade="D9"/>
          </w:tcPr>
          <w:p w14:paraId="6166917A" w14:textId="6068D06C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Proveedor de Soluciones (PS)</w:t>
            </w:r>
            <w:r w:rsidR="0067688D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2649" w:type="dxa"/>
          </w:tcPr>
          <w:p w14:paraId="36E7DDD9" w14:textId="069BAF8E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La organización, que ejecutará el proyecto y será responsable de los entregables solicitados por el PP, designará a una persona para que actúe como proveedor, a saber, el Proveedor de Soluciones (PS). </w:t>
            </w:r>
          </w:p>
        </w:tc>
        <w:tc>
          <w:tcPr>
            <w:tcW w:w="1770" w:type="dxa"/>
            <w:shd w:val="clear" w:color="auto" w:fill="D9D9D9" w:themeFill="background1" w:themeFillShade="D9"/>
          </w:tcPr>
          <w:p w14:paraId="78369037" w14:textId="6FF0AFA6" w:rsidR="0067688D" w:rsidRPr="00CE4246" w:rsidRDefault="00D17B50" w:rsidP="000A0B3C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Autoridad que aprueba</w:t>
            </w:r>
            <w:r w:rsidR="00891471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1908" w:type="dxa"/>
          </w:tcPr>
          <w:p w14:paraId="60478BA2" w14:textId="68F2A360" w:rsidR="0067688D" w:rsidRPr="00CE4246" w:rsidRDefault="00D17B50" w:rsidP="000A0B3C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La persona que toma las decisiones adecuadas, tal y como se especifica en la estructura de </w:t>
            </w:r>
            <w:r w:rsidR="001A2355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gob</w:t>
            </w:r>
            <w:r w:rsidR="001A2355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ernanza</w:t>
            </w:r>
            <w:r w:rsidR="00FE73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de la organización.</w:t>
            </w:r>
          </w:p>
        </w:tc>
      </w:tr>
      <w:tr w:rsidR="00D17B50" w:rsidRPr="004A21E2" w14:paraId="7865E41A" w14:textId="77777777" w:rsidTr="00B451B9">
        <w:tc>
          <w:tcPr>
            <w:tcW w:w="2166" w:type="dxa"/>
            <w:shd w:val="clear" w:color="auto" w:fill="D9D9D9" w:themeFill="background1" w:themeFillShade="D9"/>
          </w:tcPr>
          <w:p w14:paraId="1CB5B25E" w14:textId="7CA1360D" w:rsidR="0067688D" w:rsidRPr="00CE4246" w:rsidRDefault="00D17B50" w:rsidP="00CD1A6E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Esfuerzo Estimado</w:t>
            </w:r>
            <w:r w:rsidR="00010318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 xml:space="preserve"> (</w:t>
            </w:r>
            <w:r w:rsidR="00CD1A6E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EE</w:t>
            </w:r>
            <w:r w:rsidR="0067688D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)</w:t>
            </w:r>
            <w:r w:rsidR="00891471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2649" w:type="dxa"/>
          </w:tcPr>
          <w:p w14:paraId="01887D85" w14:textId="33E375BC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Estimaciones de alto nivel en Persona-día. Si se conoce, se debe mencionar cualquier otro cost</w:t>
            </w:r>
            <w:r w:rsidR="00FE73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e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.</w:t>
            </w:r>
          </w:p>
        </w:tc>
        <w:tc>
          <w:tcPr>
            <w:tcW w:w="1770" w:type="dxa"/>
            <w:shd w:val="clear" w:color="auto" w:fill="D9D9D9" w:themeFill="background1" w:themeFillShade="D9"/>
          </w:tcPr>
          <w:p w14:paraId="6C4401B9" w14:textId="3926DCF3" w:rsidR="0067688D" w:rsidRPr="00CE4246" w:rsidRDefault="00D17B50" w:rsidP="000A0B3C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Fecha objetivo de entrega</w:t>
            </w:r>
            <w:r w:rsidR="0067688D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:</w:t>
            </w:r>
          </w:p>
        </w:tc>
        <w:tc>
          <w:tcPr>
            <w:tcW w:w="1908" w:type="dxa"/>
          </w:tcPr>
          <w:p w14:paraId="08030F12" w14:textId="623467F4" w:rsidR="0067688D" w:rsidRPr="00CE4246" w:rsidRDefault="00D17B50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Fecha en la que la entrega del proyecto es necesaria.</w:t>
            </w:r>
          </w:p>
        </w:tc>
      </w:tr>
      <w:tr w:rsidR="00D17B50" w:rsidRPr="004A21E2" w14:paraId="3825B681" w14:textId="77777777" w:rsidTr="00B451B9">
        <w:trPr>
          <w:trHeight w:val="535"/>
        </w:trPr>
        <w:tc>
          <w:tcPr>
            <w:tcW w:w="2166" w:type="dxa"/>
            <w:shd w:val="clear" w:color="auto" w:fill="D9D9D9" w:themeFill="background1" w:themeFillShade="D9"/>
          </w:tcPr>
          <w:p w14:paraId="77ECACFB" w14:textId="3146A037" w:rsidR="0067688D" w:rsidRPr="00CE4246" w:rsidRDefault="0067688D" w:rsidP="00D17B50">
            <w:pPr>
              <w:spacing w:after="0" w:line="276" w:lineRule="auto"/>
              <w:rPr>
                <w:rFonts w:asciiTheme="minorHAnsi" w:eastAsia="Calibri" w:hAnsiTheme="minorHAnsi" w:cs="Calibri"/>
                <w:b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T</w:t>
            </w:r>
            <w:r w:rsidR="00D17B50" w:rsidRPr="00CE4246">
              <w:rPr>
                <w:rFonts w:asciiTheme="minorHAnsi" w:eastAsia="Calibri" w:hAnsiTheme="minorHAnsi" w:cs="Calibri"/>
                <w:b/>
                <w:sz w:val="20"/>
                <w:lang w:val="es-ES"/>
              </w:rPr>
              <w:t>ipo de Desarrollo</w:t>
            </w:r>
          </w:p>
        </w:tc>
        <w:tc>
          <w:tcPr>
            <w:tcW w:w="6327" w:type="dxa"/>
            <w:gridSpan w:val="3"/>
          </w:tcPr>
          <w:p w14:paraId="4DB51CFB" w14:textId="13F38B32" w:rsidR="0067688D" w:rsidRPr="00CE4246" w:rsidRDefault="00AD488E" w:rsidP="00D17B50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eastAsia="Calibri" w:cs="Calibri"/>
                <w:noProof/>
                <w:lang w:val="en-US"/>
              </w:rPr>
              <w:drawing>
                <wp:inline distT="0" distB="0" distL="0" distR="0" wp14:anchorId="59BA3483" wp14:editId="4E2A5784">
                  <wp:extent cx="228600" cy="209550"/>
                  <wp:effectExtent l="0" t="0" r="0" b="0"/>
                  <wp:docPr id="7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17B50" w:rsidRPr="00CE4246">
              <w:rPr>
                <w:rFonts w:asciiTheme="minorHAnsi" w:hAnsiTheme="minorHAnsi" w:cs="Calibri"/>
                <w:lang w:val="es-ES"/>
              </w:rPr>
              <w:t>Intern</w:t>
            </w:r>
            <w:r w:rsidR="00CD6EE1">
              <w:rPr>
                <w:rFonts w:asciiTheme="minorHAnsi" w:hAnsiTheme="minorHAnsi" w:cs="Calibri"/>
                <w:lang w:val="es-ES"/>
              </w:rPr>
              <w:t>o</w:t>
            </w:r>
            <w:r w:rsidR="0067688D" w:rsidRPr="00CE4246">
              <w:rPr>
                <w:rFonts w:asciiTheme="minorHAnsi" w:hAnsiTheme="minorHAnsi" w:cs="Calibri"/>
                <w:lang w:val="es-ES"/>
              </w:rPr>
              <w:t xml:space="preserve">    </w:t>
            </w:r>
            <w:r w:rsidRPr="00CE4246">
              <w:rPr>
                <w:rFonts w:eastAsia="Calibri" w:cs="Calibri"/>
                <w:noProof/>
                <w:lang w:val="en-US"/>
              </w:rPr>
              <w:drawing>
                <wp:inline distT="0" distB="0" distL="0" distR="0" wp14:anchorId="577D67F8" wp14:editId="5A374F58">
                  <wp:extent cx="228600" cy="209550"/>
                  <wp:effectExtent l="0" t="0" r="0" b="0"/>
                  <wp:docPr id="5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688D" w:rsidRPr="00CE4246">
              <w:rPr>
                <w:rFonts w:asciiTheme="minorHAnsi" w:hAnsiTheme="minorHAnsi" w:cs="Calibri"/>
                <w:lang w:val="es-ES"/>
              </w:rPr>
              <w:t xml:space="preserve">  </w:t>
            </w:r>
            <w:r w:rsidR="00D17B50" w:rsidRPr="00CE4246">
              <w:rPr>
                <w:rFonts w:asciiTheme="minorHAnsi" w:hAnsiTheme="minorHAnsi" w:cs="Calibri"/>
                <w:lang w:val="es-ES"/>
              </w:rPr>
              <w:t>Externalizad</w:t>
            </w:r>
            <w:r w:rsidR="00CD6EE1">
              <w:rPr>
                <w:rFonts w:asciiTheme="minorHAnsi" w:hAnsiTheme="minorHAnsi" w:cs="Calibri"/>
                <w:lang w:val="es-ES"/>
              </w:rPr>
              <w:t>o</w:t>
            </w:r>
            <w:r w:rsidR="0067688D" w:rsidRPr="00CE4246">
              <w:rPr>
                <w:rFonts w:asciiTheme="minorHAnsi" w:hAnsiTheme="minorHAnsi" w:cs="Calibri"/>
                <w:lang w:val="es-ES"/>
              </w:rPr>
              <w:t xml:space="preserve">      </w:t>
            </w:r>
            <w:r w:rsidRPr="00CE4246">
              <w:rPr>
                <w:rFonts w:eastAsia="Calibri" w:cs="Calibri"/>
                <w:noProof/>
                <w:lang w:val="en-US"/>
              </w:rPr>
              <w:drawing>
                <wp:inline distT="0" distB="0" distL="0" distR="0" wp14:anchorId="010A81E5" wp14:editId="6E3AA926">
                  <wp:extent cx="228600" cy="209550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688D" w:rsidRPr="00CE4246">
              <w:rPr>
                <w:rFonts w:asciiTheme="minorHAnsi" w:hAnsiTheme="minorHAnsi" w:cs="Calibri"/>
                <w:lang w:val="es-ES"/>
              </w:rPr>
              <w:t xml:space="preserve">  Mix</w:t>
            </w:r>
            <w:r w:rsidR="00D17B50" w:rsidRPr="00CE4246">
              <w:rPr>
                <w:rFonts w:asciiTheme="minorHAnsi" w:hAnsiTheme="minorHAnsi" w:cs="Calibri"/>
                <w:lang w:val="es-ES"/>
              </w:rPr>
              <w:t>t</w:t>
            </w:r>
            <w:r w:rsidR="00CD6EE1">
              <w:rPr>
                <w:rFonts w:asciiTheme="minorHAnsi" w:hAnsiTheme="minorHAnsi" w:cs="Calibri"/>
                <w:lang w:val="es-ES"/>
              </w:rPr>
              <w:t>o</w:t>
            </w:r>
            <w:r w:rsidR="0067688D" w:rsidRPr="00CE4246">
              <w:rPr>
                <w:rFonts w:asciiTheme="minorHAnsi" w:hAnsiTheme="minorHAnsi" w:cs="Calibri"/>
                <w:lang w:val="es-ES"/>
              </w:rPr>
              <w:t xml:space="preserve">       </w:t>
            </w:r>
            <w:r w:rsidRPr="00CE4246">
              <w:rPr>
                <w:rFonts w:eastAsia="Calibri" w:cs="Calibri"/>
                <w:noProof/>
                <w:lang w:val="en-US"/>
              </w:rPr>
              <w:drawing>
                <wp:inline distT="0" distB="0" distL="0" distR="0" wp14:anchorId="0B25D7C8" wp14:editId="7DE2CD07">
                  <wp:extent cx="228600" cy="209550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688D" w:rsidRPr="00CE4246">
              <w:rPr>
                <w:rFonts w:asciiTheme="minorHAnsi" w:hAnsiTheme="minorHAnsi" w:cs="Calibri"/>
                <w:lang w:val="es-ES"/>
              </w:rPr>
              <w:t xml:space="preserve">  No</w:t>
            </w:r>
            <w:r w:rsidR="00D17B50" w:rsidRPr="00CE4246">
              <w:rPr>
                <w:rFonts w:asciiTheme="minorHAnsi" w:hAnsiTheme="minorHAnsi" w:cs="Calibri"/>
                <w:lang w:val="es-ES"/>
              </w:rPr>
              <w:t xml:space="preserve"> conocido</w:t>
            </w:r>
          </w:p>
        </w:tc>
      </w:tr>
      <w:tr w:rsidR="0067688D" w:rsidRPr="004A21E2" w14:paraId="73BA8628" w14:textId="77777777" w:rsidTr="00B451B9"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19D74D3B" w14:textId="77777777" w:rsidR="0067688D" w:rsidRPr="00CE4246" w:rsidRDefault="0067688D" w:rsidP="000A0B3C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</w:tc>
      </w:tr>
      <w:tr w:rsidR="0067688D" w:rsidRPr="004A21E2" w14:paraId="4AC08C89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55B98F70" w14:textId="76893B6F" w:rsidR="0067688D" w:rsidRPr="00CE4246" w:rsidRDefault="00127533" w:rsidP="00D373D2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 w:cs="Calibri"/>
                <w:b/>
                <w:szCs w:val="22"/>
                <w:lang w:val="es-ES"/>
              </w:rPr>
              <w:t>Contexto / Situación</w:t>
            </w:r>
            <w:r w:rsidR="0067688D" w:rsidRPr="00CE4246">
              <w:rPr>
                <w:rFonts w:asciiTheme="minorHAnsi" w:eastAsia="Calibri" w:hAnsiTheme="minorHAnsi" w:cs="Calibri"/>
                <w:sz w:val="20"/>
                <w:lang w:val="es-ES"/>
              </w:rPr>
              <w:t xml:space="preserve"> </w:t>
            </w:r>
            <w:r w:rsidR="0067688D" w:rsidRPr="00CE4246">
              <w:rPr>
                <w:rFonts w:asciiTheme="minorHAnsi" w:eastAsia="Calibri" w:hAnsiTheme="minorHAnsi" w:cs="Calibri"/>
                <w:i/>
                <w:szCs w:val="22"/>
                <w:lang w:val="es-ES"/>
              </w:rPr>
              <w:t>(</w:t>
            </w:r>
            <w:r w:rsidR="00D373D2" w:rsidRPr="00CE4246">
              <w:rPr>
                <w:rFonts w:asciiTheme="minorHAnsi" w:eastAsia="Calibri" w:hAnsiTheme="minorHAnsi" w:cs="Calibri"/>
                <w:i/>
                <w:szCs w:val="22"/>
                <w:lang w:val="es-ES"/>
              </w:rPr>
              <w:t>Necesidad</w:t>
            </w:r>
            <w:r w:rsidRPr="00CE4246">
              <w:rPr>
                <w:rFonts w:asciiTheme="minorHAnsi" w:eastAsia="Calibri" w:hAnsiTheme="minorHAnsi" w:cs="Calibri"/>
                <w:i/>
                <w:szCs w:val="22"/>
                <w:lang w:val="es-ES"/>
              </w:rPr>
              <w:t xml:space="preserve"> de </w:t>
            </w:r>
            <w:r w:rsidR="00212B39">
              <w:rPr>
                <w:rFonts w:asciiTheme="minorHAnsi" w:eastAsia="Calibri" w:hAnsiTheme="minorHAnsi" w:cs="Calibri"/>
                <w:i/>
                <w:szCs w:val="22"/>
                <w:lang w:val="es-ES"/>
              </w:rPr>
              <w:t>N</w:t>
            </w:r>
            <w:r w:rsidRPr="00CE4246">
              <w:rPr>
                <w:rFonts w:asciiTheme="minorHAnsi" w:eastAsia="Calibri" w:hAnsiTheme="minorHAnsi" w:cs="Calibri"/>
                <w:i/>
                <w:szCs w:val="22"/>
                <w:lang w:val="es-ES"/>
              </w:rPr>
              <w:t>egocio / Problema / Oportunidad</w:t>
            </w:r>
            <w:r w:rsidR="00891471" w:rsidRPr="00CE4246">
              <w:rPr>
                <w:rFonts w:asciiTheme="minorHAnsi" w:eastAsia="Calibri" w:hAnsiTheme="minorHAnsi" w:cs="Calibri"/>
                <w:i/>
                <w:szCs w:val="22"/>
                <w:lang w:val="es-ES"/>
              </w:rPr>
              <w:t>)</w:t>
            </w:r>
          </w:p>
        </w:tc>
      </w:tr>
      <w:tr w:rsidR="00891471" w:rsidRPr="004A21E2" w14:paraId="24B2BEA3" w14:textId="77777777" w:rsidTr="00B451B9">
        <w:trPr>
          <w:trHeight w:val="1213"/>
        </w:trPr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474106E8" w14:textId="0B99EFCC" w:rsidR="00C93880" w:rsidRPr="00CE4246" w:rsidRDefault="00891471" w:rsidP="00CD1A6E">
            <w:pPr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lt;</w:t>
            </w:r>
            <w:r w:rsidR="00D373D2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Describa la razón por la cual se debe iniciar un proyecto. Piense en la situación que el proyecto abordará en términos de responder a una necesidad empresarial, o de proporcionar una respuesta a un problema o aprovechar una oportunidad. El contexto del proyecto puede describirse mediante una combinación de cualquiera de lo</w:t>
            </w:r>
            <w:r w:rsidR="00CD6EE1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s</w:t>
            </w:r>
            <w:r w:rsidR="00D373D2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escenarios anteriores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.&gt;</w:t>
            </w:r>
          </w:p>
        </w:tc>
      </w:tr>
      <w:tr w:rsidR="00891471" w:rsidRPr="00A7683F" w14:paraId="03883FE6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78482A36" w14:textId="13027BC3" w:rsidR="00891471" w:rsidRPr="00CE4246" w:rsidRDefault="00127533" w:rsidP="000A0B3C">
            <w:pPr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lang w:val="es-ES"/>
              </w:rPr>
              <w:t>Base legal</w:t>
            </w:r>
          </w:p>
        </w:tc>
      </w:tr>
      <w:tr w:rsidR="00891471" w:rsidRPr="00CE4246" w14:paraId="3FF25BAC" w14:textId="77777777" w:rsidTr="00B451B9">
        <w:trPr>
          <w:trHeight w:val="1222"/>
        </w:trPr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1D080BC9" w14:textId="5A858EC4" w:rsidR="00891471" w:rsidRPr="00CE4246" w:rsidRDefault="00891471" w:rsidP="00891471">
            <w:pPr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lt;</w:t>
            </w:r>
            <w:r w:rsidR="00127533" w:rsidRPr="00CE4246">
              <w:rPr>
                <w:lang w:val="es-ES"/>
              </w:rPr>
              <w:t xml:space="preserve"> 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El fundamento jurídico, si </w:t>
            </w:r>
            <w:proofErr w:type="spellStart"/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lo</w:t>
            </w:r>
            <w:proofErr w:type="spellEnd"/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hubiere, de la solicitud de inicio del proyecto. Proporcionar el enlace con los objetivos estratégicos de la organización. Puede adoptar la forma de una directiva procedente de la alta dirección de la organización. 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gt;</w:t>
            </w:r>
          </w:p>
          <w:p w14:paraId="473B106F" w14:textId="77777777" w:rsidR="00C93880" w:rsidRPr="00CE4246" w:rsidRDefault="00C93880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</w:tc>
      </w:tr>
      <w:tr w:rsidR="00891471" w:rsidRPr="00CE4246" w14:paraId="3D92FB38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4FB3BE29" w14:textId="69CD64EE" w:rsidR="00891471" w:rsidRPr="00CE4246" w:rsidRDefault="00127533" w:rsidP="00127533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Cs w:val="22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szCs w:val="22"/>
                <w:lang w:val="es-ES"/>
              </w:rPr>
              <w:t>Resultados</w:t>
            </w:r>
            <w:r w:rsidR="00891471" w:rsidRPr="00CE4246">
              <w:rPr>
                <w:rFonts w:asciiTheme="minorHAnsi" w:hAnsiTheme="minorHAnsi" w:cs="Calibri"/>
                <w:szCs w:val="22"/>
                <w:lang w:val="es-ES"/>
              </w:rPr>
              <w:t xml:space="preserve"> 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(</w:t>
            </w:r>
            <w:r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importancia alta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)</w:t>
            </w:r>
          </w:p>
        </w:tc>
      </w:tr>
      <w:tr w:rsidR="00891471" w:rsidRPr="004A21E2" w14:paraId="57F7F852" w14:textId="77777777" w:rsidTr="00B451B9"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4ABC6265" w14:textId="01160469" w:rsidR="00891471" w:rsidRPr="00CE4246" w:rsidRDefault="00891471" w:rsidP="00891471">
            <w:pPr>
              <w:tabs>
                <w:tab w:val="left" w:pos="2612"/>
              </w:tabs>
              <w:spacing w:after="0" w:line="276" w:lineRule="auto"/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&lt;</w:t>
            </w:r>
            <w:r w:rsidR="00127533"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 xml:space="preserve">Identifique y describa a alto nivel los principales resultados que se pueden esperar del proyecto que se va a iniciar. Piense en los resultados como </w:t>
            </w:r>
            <w:r w:rsidR="00D5594B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 xml:space="preserve">la consecuencia </w:t>
            </w:r>
            <w:r w:rsidR="00127533"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del cambio que el proyecto implementará en la organización: el estado futuro o deseado. Debería ser posible vincular directamente los beneficios medibles con los resultados</w:t>
            </w:r>
            <w:r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.&gt;</w:t>
            </w:r>
          </w:p>
          <w:p w14:paraId="79D76984" w14:textId="77777777" w:rsidR="00C93880" w:rsidRPr="00CE4246" w:rsidRDefault="00C93880" w:rsidP="00891471">
            <w:pPr>
              <w:tabs>
                <w:tab w:val="left" w:pos="2612"/>
              </w:tabs>
              <w:spacing w:after="0" w:line="276" w:lineRule="auto"/>
              <w:rPr>
                <w:rFonts w:ascii="Calibri" w:eastAsia="Calibri" w:hAnsi="Calibri" w:cs="Calibri"/>
                <w:sz w:val="20"/>
                <w:lang w:val="es-ES"/>
              </w:rPr>
            </w:pPr>
          </w:p>
        </w:tc>
      </w:tr>
      <w:tr w:rsidR="00891471" w:rsidRPr="00CE4246" w14:paraId="5967EAFD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5EFE35EF" w14:textId="72AB430E" w:rsidR="00891471" w:rsidRPr="00CE4246" w:rsidRDefault="00891471" w:rsidP="00127533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Cs w:val="22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szCs w:val="22"/>
                <w:lang w:val="es-ES"/>
              </w:rPr>
              <w:t>Impact</w:t>
            </w:r>
            <w:r w:rsidR="00127533" w:rsidRPr="00CE4246">
              <w:rPr>
                <w:rFonts w:asciiTheme="minorHAnsi" w:hAnsiTheme="minorHAnsi" w:cs="Calibri"/>
                <w:b/>
                <w:szCs w:val="22"/>
                <w:lang w:val="es-ES"/>
              </w:rPr>
              <w:t>o</w:t>
            </w:r>
            <w:r w:rsidRPr="00CE4246">
              <w:rPr>
                <w:rFonts w:asciiTheme="minorHAnsi" w:hAnsiTheme="minorHAnsi" w:cs="Calibri"/>
                <w:szCs w:val="22"/>
                <w:lang w:val="es-ES"/>
              </w:rPr>
              <w:t xml:space="preserve"> </w:t>
            </w:r>
            <w:r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(</w:t>
            </w:r>
            <w:r w:rsidR="00127533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importancia alta)</w:t>
            </w:r>
          </w:p>
        </w:tc>
      </w:tr>
      <w:tr w:rsidR="00891471" w:rsidRPr="00B451B9" w14:paraId="6C959F28" w14:textId="77777777" w:rsidTr="00B451B9"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02AECB99" w14:textId="38BF00EE" w:rsidR="00891471" w:rsidRPr="00CE4246" w:rsidRDefault="00891471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lt;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Describa el impacto que la situación actual y/o la solución deseada tendrá en términos de la perspectiva interna de la organización (impacto en los procesos, personas, cultura) y en términos de cómo la situación y/o la solución puede afectar a</w:t>
            </w:r>
            <w:r w:rsidR="00A01DCD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las partes interesadas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extern</w:t>
            </w:r>
            <w:r w:rsidR="00B451B9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a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s de la organización.  Se trata de una </w:t>
            </w:r>
            <w:r w:rsidR="00CE4246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reflexión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al más alto nivel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gt;</w:t>
            </w:r>
          </w:p>
          <w:p w14:paraId="06C55E57" w14:textId="77777777" w:rsidR="007C47E6" w:rsidRPr="00CE4246" w:rsidRDefault="007C47E6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</w:p>
          <w:p w14:paraId="5CC0D419" w14:textId="77777777" w:rsidR="00C93880" w:rsidRPr="00CE4246" w:rsidRDefault="00C93880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</w:tc>
      </w:tr>
      <w:tr w:rsidR="00891471" w:rsidRPr="00CE4246" w14:paraId="1AB185B5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4307BB84" w14:textId="02E9099C" w:rsidR="00891471" w:rsidRPr="00CE4246" w:rsidRDefault="00127533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lang w:val="es-ES"/>
              </w:rPr>
              <w:lastRenderedPageBreak/>
              <w:t xml:space="preserve">Criterios de </w:t>
            </w:r>
            <w:r w:rsidR="00D10494">
              <w:rPr>
                <w:rFonts w:asciiTheme="minorHAnsi" w:hAnsiTheme="minorHAnsi" w:cs="Calibri"/>
                <w:b/>
                <w:lang w:val="es-ES"/>
              </w:rPr>
              <w:t>É</w:t>
            </w:r>
            <w:r w:rsidR="00CE4246" w:rsidRPr="00CE4246">
              <w:rPr>
                <w:rFonts w:asciiTheme="minorHAnsi" w:hAnsiTheme="minorHAnsi" w:cs="Calibri"/>
                <w:b/>
                <w:lang w:val="es-ES"/>
              </w:rPr>
              <w:t>xito</w:t>
            </w:r>
          </w:p>
        </w:tc>
      </w:tr>
      <w:tr w:rsidR="00891471" w:rsidRPr="004A21E2" w14:paraId="0E70AED2" w14:textId="77777777" w:rsidTr="00B451B9"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2763208F" w14:textId="71C364AB" w:rsidR="00891471" w:rsidRPr="00CE4246" w:rsidRDefault="00891471" w:rsidP="00891471">
            <w:pPr>
              <w:spacing w:after="0" w:line="276" w:lineRule="auto"/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lt;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Esta sección debe describir los criterios de éxito al más alto nivel del proyecto propuesto. Piense en los criterios de éxito como los criterios</w:t>
            </w:r>
            <w:r w:rsidR="003B1303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en función de 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los cuales el proyecto propuesto puede ser evaluado como un éxito o un fracaso. Los criterios de éxito pueden ser el alcance, el plazo y los costes.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gt;</w:t>
            </w:r>
          </w:p>
          <w:p w14:paraId="20E4E372" w14:textId="77777777" w:rsidR="00891471" w:rsidRPr="00CE4246" w:rsidRDefault="00891471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  <w:p w14:paraId="07F6498F" w14:textId="77777777" w:rsidR="007C47E6" w:rsidRPr="00CE4246" w:rsidRDefault="007C47E6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</w:tc>
      </w:tr>
      <w:tr w:rsidR="00891471" w:rsidRPr="00E329B2" w14:paraId="62470535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13EF66CA" w14:textId="1366D7C2" w:rsidR="00891471" w:rsidRPr="00CE4246" w:rsidRDefault="00127533" w:rsidP="00127533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Cs w:val="22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szCs w:val="22"/>
                <w:lang w:val="es-ES"/>
              </w:rPr>
              <w:t xml:space="preserve">Supuestos 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(</w:t>
            </w:r>
            <w:r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importancia alta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)</w:t>
            </w:r>
          </w:p>
        </w:tc>
      </w:tr>
      <w:tr w:rsidR="00891471" w:rsidRPr="004A21E2" w14:paraId="47C0EA30" w14:textId="77777777" w:rsidTr="00B451B9"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599FBA70" w14:textId="44B3E0EC" w:rsidR="00891471" w:rsidRPr="00CE4246" w:rsidRDefault="00891471" w:rsidP="00127533">
            <w:pPr>
              <w:spacing w:after="0" w:line="276" w:lineRule="auto"/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lt;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Esta sección debe describir cualquier </w:t>
            </w:r>
            <w:r w:rsidR="006E1E92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supuesto</w:t>
            </w:r>
            <w:r w:rsidR="006E1E92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del proyecto relacionad</w:t>
            </w:r>
            <w:r w:rsidR="007211C8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o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con el negocio, la tecnología, los recursos, el entorno organizativo, el alcance, las expectativas o los plazos. En esta etapa, l</w:t>
            </w:r>
            <w:r w:rsidR="00C1789B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os supuestos 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se consideran hechos (verdaderos); sin embargo, deben ser validadas más a fondo para asegurar que sean efectivamente hechos. Tenga en cuenta que los supuestos que no han sido validados pueden convertirse en riesgos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.&gt;</w:t>
            </w:r>
          </w:p>
          <w:p w14:paraId="5FC04203" w14:textId="77777777" w:rsidR="00891471" w:rsidRPr="00CE4246" w:rsidRDefault="00891471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  <w:p w14:paraId="6DB1596F" w14:textId="77777777" w:rsidR="007C47E6" w:rsidRPr="00CE4246" w:rsidRDefault="007C47E6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</w:tc>
      </w:tr>
      <w:tr w:rsidR="00891471" w:rsidRPr="00CE4246" w14:paraId="46DBD034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4EE51ECF" w14:textId="168288EB" w:rsidR="00891471" w:rsidRPr="00CE4246" w:rsidRDefault="00127533" w:rsidP="00127533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Cs w:val="22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szCs w:val="22"/>
                <w:lang w:val="es-ES"/>
              </w:rPr>
              <w:t>Restricciones</w:t>
            </w:r>
            <w:r w:rsidR="00891471" w:rsidRPr="00CE4246">
              <w:rPr>
                <w:rFonts w:asciiTheme="minorHAnsi" w:hAnsiTheme="minorHAnsi" w:cs="Calibri"/>
                <w:szCs w:val="22"/>
                <w:lang w:val="es-ES"/>
              </w:rPr>
              <w:t xml:space="preserve"> 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(</w:t>
            </w:r>
            <w:r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importancia alta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)</w:t>
            </w:r>
          </w:p>
        </w:tc>
      </w:tr>
      <w:tr w:rsidR="00891471" w:rsidRPr="004A21E2" w14:paraId="57EA4B95" w14:textId="77777777" w:rsidTr="00B451B9">
        <w:tc>
          <w:tcPr>
            <w:tcW w:w="8493" w:type="dxa"/>
            <w:gridSpan w:val="4"/>
            <w:tcBorders>
              <w:bottom w:val="single" w:sz="4" w:space="0" w:color="auto"/>
            </w:tcBorders>
          </w:tcPr>
          <w:p w14:paraId="79CF2F08" w14:textId="7170E4E0" w:rsidR="00891471" w:rsidRPr="00CE4246" w:rsidRDefault="00891471" w:rsidP="00891471">
            <w:pPr>
              <w:spacing w:after="0" w:line="276" w:lineRule="auto"/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&lt;</w:t>
            </w:r>
            <w:r w:rsidR="00805445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Describe cualquier 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restricción o condicionante</w:t>
            </w:r>
            <w:r w:rsidR="00805445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clave en </w:t>
            </w:r>
            <w:r w:rsidR="00EF0D89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áreas</w:t>
            </w:r>
            <w:r w:rsidR="00805445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como planificación, presupuesto, recursos o productos que deben ser usados o adquiridos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.  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También se puede</w:t>
            </w:r>
            <w:r w:rsidR="009C4717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n</w:t>
            </w:r>
            <w:r w:rsidR="00127533"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 xml:space="preserve"> presentar las decisiones y las restricciones relacionadas con el cumplimiento, así como las restricciones que surgen de la organización y del entorno</w:t>
            </w:r>
            <w:r w:rsidRPr="00CE4246">
              <w:rPr>
                <w:rFonts w:asciiTheme="minorHAnsi" w:eastAsia="Calibri" w:hAnsiTheme="minorHAnsi"/>
                <w:i/>
                <w:color w:val="1B6FB5"/>
                <w:sz w:val="20"/>
                <w:lang w:val="es-ES"/>
              </w:rPr>
              <w:t>.&gt;</w:t>
            </w:r>
          </w:p>
          <w:p w14:paraId="1C4C4570" w14:textId="77777777" w:rsidR="00891471" w:rsidRPr="00CE4246" w:rsidRDefault="00891471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  <w:p w14:paraId="35109329" w14:textId="77777777" w:rsidR="007C47E6" w:rsidRPr="00CE4246" w:rsidRDefault="007C47E6" w:rsidP="00891471">
            <w:pPr>
              <w:tabs>
                <w:tab w:val="left" w:pos="2612"/>
              </w:tabs>
              <w:spacing w:after="0" w:line="276" w:lineRule="auto"/>
              <w:rPr>
                <w:rFonts w:asciiTheme="minorHAnsi" w:eastAsia="Calibri" w:hAnsiTheme="minorHAnsi" w:cs="Calibri"/>
                <w:sz w:val="20"/>
                <w:lang w:val="es-ES"/>
              </w:rPr>
            </w:pPr>
          </w:p>
        </w:tc>
      </w:tr>
      <w:tr w:rsidR="00891471" w:rsidRPr="00CE4246" w14:paraId="273FDDA5" w14:textId="77777777" w:rsidTr="00B451B9">
        <w:tc>
          <w:tcPr>
            <w:tcW w:w="8493" w:type="dxa"/>
            <w:gridSpan w:val="4"/>
            <w:shd w:val="clear" w:color="auto" w:fill="D9D9D9" w:themeFill="background1" w:themeFillShade="D9"/>
          </w:tcPr>
          <w:p w14:paraId="52627C1A" w14:textId="7FA06EB5" w:rsidR="00891471" w:rsidRPr="00CE4246" w:rsidRDefault="00127533" w:rsidP="00127533">
            <w:pPr>
              <w:tabs>
                <w:tab w:val="left" w:pos="1808"/>
              </w:tabs>
              <w:spacing w:after="0" w:line="276" w:lineRule="auto"/>
              <w:rPr>
                <w:rFonts w:asciiTheme="minorHAnsi" w:eastAsia="Calibri" w:hAnsiTheme="minorHAnsi" w:cs="Calibri"/>
                <w:szCs w:val="22"/>
                <w:lang w:val="es-ES"/>
              </w:rPr>
            </w:pPr>
            <w:r w:rsidRPr="00CE4246">
              <w:rPr>
                <w:rFonts w:asciiTheme="minorHAnsi" w:hAnsiTheme="minorHAnsi" w:cs="Calibri"/>
                <w:b/>
                <w:szCs w:val="22"/>
                <w:lang w:val="es-ES"/>
              </w:rPr>
              <w:t>Riesgos</w:t>
            </w:r>
            <w:r w:rsidR="00891471" w:rsidRPr="00CE4246">
              <w:rPr>
                <w:rFonts w:asciiTheme="minorHAnsi" w:hAnsiTheme="minorHAnsi" w:cs="Calibri"/>
                <w:szCs w:val="22"/>
                <w:lang w:val="es-ES"/>
              </w:rPr>
              <w:t xml:space="preserve"> 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(</w:t>
            </w:r>
            <w:r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importancia alta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>)</w:t>
            </w:r>
            <w:r w:rsidR="00891471" w:rsidRPr="00CE4246">
              <w:rPr>
                <w:rFonts w:asciiTheme="minorHAnsi" w:hAnsiTheme="minorHAnsi" w:cs="Calibri"/>
                <w:i/>
                <w:szCs w:val="22"/>
                <w:lang w:val="es-ES"/>
              </w:rPr>
              <w:tab/>
            </w:r>
          </w:p>
        </w:tc>
      </w:tr>
      <w:tr w:rsidR="00891471" w:rsidRPr="004A21E2" w14:paraId="1270FDB5" w14:textId="77777777" w:rsidTr="00B451B9">
        <w:tc>
          <w:tcPr>
            <w:tcW w:w="8493" w:type="dxa"/>
            <w:gridSpan w:val="4"/>
          </w:tcPr>
          <w:p w14:paraId="5826C181" w14:textId="6ADD5C76" w:rsidR="00891471" w:rsidRPr="00CE4246" w:rsidRDefault="00891471" w:rsidP="00891471">
            <w:pPr>
              <w:spacing w:after="0" w:line="276" w:lineRule="auto"/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</w:pPr>
            <w:r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&lt;</w:t>
            </w:r>
            <w:r w:rsidR="00805445"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Añade cualquier riesgo in</w:t>
            </w:r>
            <w:r w:rsidR="00CE4246"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i</w:t>
            </w:r>
            <w:r w:rsidR="00805445"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cial que deba ser identificado. Se debe focalizar en los riesgos de negocio</w:t>
            </w:r>
            <w:r w:rsidRPr="00CE4246">
              <w:rPr>
                <w:rFonts w:ascii="Calibri" w:eastAsia="Calibri" w:hAnsi="Calibri"/>
                <w:i/>
                <w:color w:val="1B6FB5"/>
                <w:sz w:val="20"/>
                <w:lang w:val="es-ES"/>
              </w:rPr>
              <w:t>.&gt;</w:t>
            </w:r>
          </w:p>
          <w:p w14:paraId="26476896" w14:textId="77777777" w:rsidR="00891471" w:rsidRPr="00CE4246" w:rsidRDefault="00891471" w:rsidP="00891471">
            <w:pPr>
              <w:tabs>
                <w:tab w:val="left" w:pos="2612"/>
              </w:tabs>
              <w:spacing w:after="0" w:line="276" w:lineRule="auto"/>
              <w:rPr>
                <w:rFonts w:ascii="Calibri" w:eastAsia="Calibri" w:hAnsi="Calibri" w:cs="Calibri"/>
                <w:sz w:val="20"/>
                <w:lang w:val="es-ES"/>
              </w:rPr>
            </w:pPr>
          </w:p>
          <w:p w14:paraId="61DA6567" w14:textId="77777777" w:rsidR="00B178AF" w:rsidRPr="00CE4246" w:rsidRDefault="00B178AF" w:rsidP="00891471">
            <w:pPr>
              <w:tabs>
                <w:tab w:val="left" w:pos="2612"/>
              </w:tabs>
              <w:spacing w:after="0" w:line="276" w:lineRule="auto"/>
              <w:rPr>
                <w:rFonts w:ascii="Calibri" w:eastAsia="Calibri" w:hAnsi="Calibri" w:cs="Calibri"/>
                <w:sz w:val="20"/>
                <w:lang w:val="es-ES"/>
              </w:rPr>
            </w:pPr>
          </w:p>
        </w:tc>
      </w:tr>
    </w:tbl>
    <w:p w14:paraId="13C1C1B4" w14:textId="77777777" w:rsidR="000A0B3C" w:rsidRPr="00CE4246" w:rsidRDefault="000A0B3C" w:rsidP="000A0B3C">
      <w:pPr>
        <w:spacing w:after="0" w:line="276" w:lineRule="auto"/>
        <w:rPr>
          <w:rFonts w:ascii="Calibri" w:eastAsia="Calibri" w:hAnsi="Calibri" w:cs="Calibri"/>
          <w:sz w:val="20"/>
          <w:lang w:val="es-ES"/>
        </w:rPr>
      </w:pPr>
    </w:p>
    <w:p w14:paraId="0B30CBAB" w14:textId="77777777" w:rsidR="009F25B0" w:rsidRPr="00CE4246" w:rsidRDefault="009F25B0" w:rsidP="00AB1370">
      <w:pPr>
        <w:tabs>
          <w:tab w:val="left" w:pos="4253"/>
        </w:tabs>
        <w:rPr>
          <w:lang w:val="es-ES"/>
        </w:rPr>
      </w:pPr>
    </w:p>
    <w:sectPr w:rsidR="009F25B0" w:rsidRPr="00CE4246" w:rsidSect="00891471">
      <w:headerReference w:type="even" r:id="rId17"/>
      <w:headerReference w:type="default" r:id="rId18"/>
      <w:footerReference w:type="default" r:id="rId19"/>
      <w:headerReference w:type="first" r:id="rId20"/>
      <w:pgSz w:w="11906" w:h="16838"/>
      <w:pgMar w:top="1032" w:right="1418" w:bottom="851" w:left="1985" w:header="720" w:footer="4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CE422" w14:textId="77777777" w:rsidR="00137C08" w:rsidRDefault="00137C08" w:rsidP="000A0B3C">
      <w:pPr>
        <w:spacing w:after="0"/>
      </w:pPr>
      <w:r>
        <w:separator/>
      </w:r>
    </w:p>
  </w:endnote>
  <w:endnote w:type="continuationSeparator" w:id="0">
    <w:p w14:paraId="1D9F613C" w14:textId="77777777" w:rsidR="00137C08" w:rsidRDefault="00137C08" w:rsidP="000A0B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0D04D" w14:textId="1BA21C77" w:rsidR="00ED5876" w:rsidRPr="00CD6EE1" w:rsidRDefault="00805445" w:rsidP="002C5890">
    <w:pPr>
      <w:pStyle w:val="FooterLine"/>
      <w:tabs>
        <w:tab w:val="left" w:pos="4253"/>
      </w:tabs>
      <w:ind w:right="-144"/>
      <w:rPr>
        <w:rFonts w:ascii="Calibri" w:hAnsi="Calibri"/>
        <w:lang w:val="es-ES"/>
      </w:rPr>
    </w:pPr>
    <w:r w:rsidRPr="00CD6EE1">
      <w:rPr>
        <w:rFonts w:asciiTheme="minorHAnsi" w:hAnsiTheme="minorHAnsi" w:cstheme="minorHAnsi"/>
        <w:color w:val="000000" w:themeColor="text1"/>
        <w:szCs w:val="16"/>
        <w:lang w:val="es-ES"/>
      </w:rPr>
      <w:t>Fecha</w:t>
    </w:r>
    <w:r w:rsidR="00ED5876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: </w:t>
    </w:r>
    <w:sdt>
      <w:sdtPr>
        <w:rPr>
          <w:rFonts w:asciiTheme="minorHAnsi" w:hAnsiTheme="minorHAnsi" w:cstheme="minorHAnsi"/>
          <w:bCs/>
          <w:color w:val="984806"/>
          <w:szCs w:val="16"/>
          <w:lang w:val="es-ES"/>
        </w:rPr>
        <w:alias w:val="Issue Date"/>
        <w:id w:val="-830517390"/>
        <w:dataBinding w:prefixMappings="xmlns:ns0='http://schemas.microsoft.com/office/2006/coverPageProps' " w:xpath="/ns0:CoverPageProperties[1]/ns0:PublishDate[1]" w:storeItemID="{55AF091B-3C7A-41E3-B477-F2FDAA23CFDA}"/>
        <w:date>
          <w:dateFormat w:val="dd/MM/yyyy"/>
          <w:lid w:val="en-GB"/>
          <w:storeMappedDataAs w:val="dateTime"/>
          <w:calendar w:val="gregorian"/>
        </w:date>
      </w:sdtPr>
      <w:sdtEndPr/>
      <w:sdtContent>
        <w:r w:rsidR="00AD488E" w:rsidRPr="00CE4246">
          <w:rPr>
            <w:rFonts w:asciiTheme="minorHAnsi" w:hAnsiTheme="minorHAnsi" w:cstheme="minorHAnsi"/>
            <w:bCs/>
            <w:color w:val="984806"/>
            <w:szCs w:val="16"/>
            <w:lang w:val="es-ES"/>
          </w:rPr>
          <w:t>&lt;Fecha&gt;</w:t>
        </w:r>
      </w:sdtContent>
    </w:sdt>
    <w:r w:rsidR="00ED5876" w:rsidRPr="00CD6EE1">
      <w:rPr>
        <w:rFonts w:asciiTheme="minorHAnsi" w:hAnsiTheme="minorHAnsi" w:cstheme="minorHAnsi"/>
        <w:bCs/>
        <w:color w:val="1B6FB5"/>
        <w:lang w:val="es-ES"/>
      </w:rPr>
      <w:t xml:space="preserve">                                               </w:t>
    </w:r>
    <w:r w:rsidR="00AB1370" w:rsidRPr="00CD6EE1">
      <w:rPr>
        <w:rFonts w:asciiTheme="minorHAnsi" w:hAnsiTheme="minorHAnsi" w:cstheme="minorHAnsi"/>
        <w:bCs/>
        <w:color w:val="1B6FB5"/>
        <w:lang w:val="es-ES"/>
      </w:rPr>
      <w:t xml:space="preserve">                                           </w:t>
    </w:r>
    <w:r w:rsidR="00AB1370" w:rsidRPr="002C5890">
      <w:rPr>
        <w:rStyle w:val="PageNumber"/>
        <w:rFonts w:ascii="Calibri" w:hAnsi="Calibri"/>
        <w:lang w:val="en-GB"/>
      </w:rPr>
      <w:fldChar w:fldCharType="begin"/>
    </w:r>
    <w:r w:rsidR="00AB1370" w:rsidRPr="00CD6EE1">
      <w:rPr>
        <w:rStyle w:val="PageNumber"/>
        <w:rFonts w:ascii="Calibri" w:hAnsi="Calibri"/>
        <w:lang w:val="es-ES"/>
      </w:rPr>
      <w:instrText xml:space="preserve"> PAGE </w:instrText>
    </w:r>
    <w:r w:rsidR="00AB1370" w:rsidRPr="002C5890">
      <w:rPr>
        <w:rStyle w:val="PageNumber"/>
        <w:rFonts w:ascii="Calibri" w:hAnsi="Calibri"/>
        <w:lang w:val="en-GB"/>
      </w:rPr>
      <w:fldChar w:fldCharType="separate"/>
    </w:r>
    <w:r w:rsidR="004A21E2">
      <w:rPr>
        <w:rStyle w:val="PageNumber"/>
        <w:rFonts w:ascii="Calibri" w:hAnsi="Calibri"/>
        <w:noProof/>
        <w:lang w:val="es-ES"/>
      </w:rPr>
      <w:t>2</w:t>
    </w:r>
    <w:r w:rsidR="00AB1370" w:rsidRPr="002C5890">
      <w:rPr>
        <w:rStyle w:val="PageNumber"/>
        <w:rFonts w:ascii="Calibri" w:hAnsi="Calibri"/>
        <w:lang w:val="en-GB"/>
      </w:rPr>
      <w:fldChar w:fldCharType="end"/>
    </w:r>
    <w:r w:rsidR="00AB1370" w:rsidRPr="00CD6EE1">
      <w:rPr>
        <w:rStyle w:val="PageNumber"/>
        <w:rFonts w:ascii="Calibri" w:hAnsi="Calibri"/>
        <w:lang w:val="es-ES"/>
      </w:rPr>
      <w:t xml:space="preserve"> / </w:t>
    </w:r>
    <w:r w:rsidR="00AB1370" w:rsidRPr="002C5890">
      <w:rPr>
        <w:rStyle w:val="PageNumber"/>
        <w:rFonts w:ascii="Calibri" w:hAnsi="Calibri"/>
        <w:snapToGrid w:val="0"/>
        <w:lang w:val="en-GB"/>
      </w:rPr>
      <w:fldChar w:fldCharType="begin"/>
    </w:r>
    <w:r w:rsidR="00AB1370" w:rsidRPr="00CD6EE1">
      <w:rPr>
        <w:rStyle w:val="PageNumber"/>
        <w:rFonts w:ascii="Calibri" w:hAnsi="Calibri"/>
        <w:snapToGrid w:val="0"/>
        <w:lang w:val="es-ES"/>
      </w:rPr>
      <w:instrText xml:space="preserve"> NUMPAGES </w:instrText>
    </w:r>
    <w:r w:rsidR="00AB1370" w:rsidRPr="002C5890">
      <w:rPr>
        <w:rStyle w:val="PageNumber"/>
        <w:rFonts w:ascii="Calibri" w:hAnsi="Calibri"/>
        <w:snapToGrid w:val="0"/>
        <w:lang w:val="en-GB"/>
      </w:rPr>
      <w:fldChar w:fldCharType="separate"/>
    </w:r>
    <w:r w:rsidR="004A21E2">
      <w:rPr>
        <w:rStyle w:val="PageNumber"/>
        <w:rFonts w:ascii="Calibri" w:hAnsi="Calibri"/>
        <w:noProof/>
        <w:snapToGrid w:val="0"/>
        <w:lang w:val="es-ES"/>
      </w:rPr>
      <w:t>4</w:t>
    </w:r>
    <w:r w:rsidR="00AB1370" w:rsidRPr="002C5890">
      <w:rPr>
        <w:rStyle w:val="PageNumber"/>
        <w:rFonts w:ascii="Calibri" w:hAnsi="Calibri"/>
        <w:snapToGrid w:val="0"/>
        <w:lang w:val="en-GB"/>
      </w:rPr>
      <w:fldChar w:fldCharType="end"/>
    </w:r>
    <w:r w:rsidR="00CE4246" w:rsidRPr="00CE4246">
      <w:rPr>
        <w:rStyle w:val="PageNumber"/>
        <w:rFonts w:ascii="Calibri" w:hAnsi="Calibri"/>
        <w:snapToGrid w:val="0"/>
        <w:lang w:val="es-ES"/>
      </w:rPr>
      <w:t xml:space="preserve">                                                                     </w:t>
    </w:r>
    <w:r w:rsidR="00CE4246" w:rsidRPr="00CD6EE1">
      <w:rPr>
        <w:rStyle w:val="PageNumber"/>
        <w:rFonts w:ascii="Calibri" w:hAnsi="Calibri"/>
        <w:snapToGrid w:val="0"/>
        <w:lang w:val="es-ES"/>
      </w:rPr>
      <w:t xml:space="preserve">Versión </w:t>
    </w:r>
    <w:proofErr w:type="spellStart"/>
    <w:r w:rsidR="00CE4246" w:rsidRPr="00CD6EE1">
      <w:rPr>
        <w:rStyle w:val="PageNumber"/>
        <w:rFonts w:ascii="Calibri" w:hAnsi="Calibri"/>
        <w:snapToGrid w:val="0"/>
        <w:lang w:val="es-ES"/>
      </w:rPr>
      <w:t>Doc</w:t>
    </w:r>
    <w:proofErr w:type="spellEnd"/>
    <w:r w:rsidR="00ED5876" w:rsidRPr="00CD6EE1">
      <w:rPr>
        <w:rFonts w:asciiTheme="minorHAnsi" w:hAnsiTheme="minorHAnsi" w:cstheme="minorHAnsi"/>
        <w:color w:val="000000" w:themeColor="text1"/>
        <w:szCs w:val="16"/>
        <w:lang w:val="es-ES"/>
      </w:rPr>
      <w:t>:</w:t>
    </w:r>
    <w:r w:rsidR="00ED5876" w:rsidRPr="00CD6EE1">
      <w:rPr>
        <w:rFonts w:asciiTheme="minorHAnsi" w:eastAsia="PMingLiU" w:hAnsiTheme="minorHAnsi" w:cstheme="minorHAnsi"/>
        <w:color w:val="1B6FB5"/>
        <w:szCs w:val="16"/>
        <w:lang w:val="es-ES"/>
      </w:rPr>
      <w:t xml:space="preserve"> </w:t>
    </w:r>
    <w:sdt>
      <w:sdtPr>
        <w:rPr>
          <w:rFonts w:asciiTheme="minorHAnsi" w:eastAsia="PMingLiU" w:hAnsiTheme="minorHAnsi" w:cstheme="minorHAnsi"/>
          <w:color w:val="984806"/>
          <w:szCs w:val="16"/>
          <w:lang w:val="fr-BE"/>
        </w:rPr>
        <w:alias w:val="Status"/>
        <w:tag w:val=""/>
        <w:id w:val="-30739718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CE4246">
          <w:rPr>
            <w:rFonts w:asciiTheme="minorHAnsi" w:eastAsia="PMingLiU" w:hAnsiTheme="minorHAnsi" w:cstheme="minorHAnsi"/>
            <w:color w:val="984806"/>
            <w:szCs w:val="16"/>
            <w:lang w:val="es-ES"/>
          </w:rPr>
          <w:t>&lt;Versión&gt;</w:t>
        </w:r>
      </w:sdtContent>
    </w:sdt>
    <w:r w:rsidR="00ED5876" w:rsidRPr="00CD6EE1">
      <w:rPr>
        <w:rFonts w:asciiTheme="minorHAnsi" w:eastAsia="PMingLiU" w:hAnsiTheme="minorHAnsi" w:cstheme="minorHAnsi"/>
        <w:color w:val="1B6FB5"/>
        <w:szCs w:val="16"/>
        <w:lang w:val="es-ES"/>
      </w:rPr>
      <w:t xml:space="preserve">  </w:t>
    </w:r>
    <w:r w:rsidR="00ED5876" w:rsidRPr="00CD6EE1">
      <w:rPr>
        <w:rStyle w:val="PageNumber"/>
        <w:rFonts w:ascii="Calibri" w:hAnsi="Calibri"/>
        <w:lang w:val="es-ES"/>
      </w:rPr>
      <w:t xml:space="preserve"> </w:t>
    </w:r>
    <w:r w:rsidR="00ED5876" w:rsidRPr="00CD6EE1">
      <w:rPr>
        <w:rStyle w:val="PageNumber"/>
        <w:rFonts w:ascii="Calibri" w:hAnsi="Calibri"/>
        <w:lang w:val="es-ES"/>
      </w:rPr>
      <w:tab/>
      <w:t xml:space="preserve">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A59F6" w14:textId="446AECE2" w:rsidR="000A0B3C" w:rsidRPr="00CD6EE1" w:rsidRDefault="00CE4246" w:rsidP="002C5890">
    <w:pPr>
      <w:pStyle w:val="FooterLine"/>
      <w:tabs>
        <w:tab w:val="left" w:pos="4111"/>
        <w:tab w:val="left" w:pos="4253"/>
      </w:tabs>
      <w:ind w:right="-144"/>
      <w:rPr>
        <w:rFonts w:ascii="Calibri" w:hAnsi="Calibri"/>
        <w:lang w:val="es-ES"/>
      </w:rPr>
    </w:pPr>
    <w:r w:rsidRPr="00CD6EE1">
      <w:rPr>
        <w:rFonts w:asciiTheme="minorHAnsi" w:hAnsiTheme="minorHAnsi" w:cstheme="minorHAnsi"/>
        <w:color w:val="000000" w:themeColor="text1"/>
        <w:szCs w:val="16"/>
        <w:lang w:val="es-ES"/>
      </w:rPr>
      <w:t>Fecha</w:t>
    </w:r>
    <w:r w:rsidR="0067688D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: </w:t>
    </w:r>
    <w:r w:rsidR="0067688D" w:rsidRPr="00CD6EE1">
      <w:rPr>
        <w:rFonts w:asciiTheme="minorHAnsi" w:hAnsiTheme="minorHAnsi" w:cstheme="minorHAnsi"/>
        <w:color w:val="984806" w:themeColor="accent6" w:themeShade="80"/>
        <w:szCs w:val="16"/>
        <w:lang w:val="es-ES"/>
      </w:rPr>
      <w:t>&lt;</w:t>
    </w:r>
    <w:r w:rsidRPr="00CD6EE1">
      <w:rPr>
        <w:rFonts w:asciiTheme="minorHAnsi" w:hAnsiTheme="minorHAnsi" w:cstheme="minorHAnsi"/>
        <w:color w:val="984806" w:themeColor="accent6" w:themeShade="80"/>
        <w:szCs w:val="16"/>
        <w:lang w:val="es-ES"/>
      </w:rPr>
      <w:t>Fecha</w:t>
    </w:r>
    <w:r w:rsidR="0067688D" w:rsidRPr="00CD6EE1">
      <w:rPr>
        <w:rFonts w:asciiTheme="minorHAnsi" w:hAnsiTheme="minorHAnsi" w:cstheme="minorHAnsi"/>
        <w:color w:val="984806" w:themeColor="accent6" w:themeShade="80"/>
        <w:szCs w:val="16"/>
        <w:lang w:val="es-ES"/>
      </w:rPr>
      <w:t>&gt;</w:t>
    </w:r>
    <w:r w:rsidR="0067688D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                                                 </w:t>
    </w:r>
    <w:r w:rsidR="00AB1370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                                   </w:t>
    </w:r>
    <w:r w:rsidR="0067688D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  </w:t>
    </w:r>
    <w:r w:rsidR="00AB1370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    </w:t>
    </w:r>
    <w:r w:rsidR="00AB1370" w:rsidRPr="002C5890">
      <w:rPr>
        <w:rStyle w:val="PageNumber"/>
        <w:rFonts w:ascii="Calibri" w:hAnsi="Calibri"/>
        <w:lang w:val="en-GB"/>
      </w:rPr>
      <w:fldChar w:fldCharType="begin"/>
    </w:r>
    <w:r w:rsidR="00AB1370" w:rsidRPr="00CD6EE1">
      <w:rPr>
        <w:rStyle w:val="PageNumber"/>
        <w:rFonts w:ascii="Calibri" w:hAnsi="Calibri"/>
        <w:lang w:val="es-ES"/>
      </w:rPr>
      <w:instrText xml:space="preserve"> PAGE </w:instrText>
    </w:r>
    <w:r w:rsidR="00AB1370" w:rsidRPr="002C5890">
      <w:rPr>
        <w:rStyle w:val="PageNumber"/>
        <w:rFonts w:ascii="Calibri" w:hAnsi="Calibri"/>
        <w:lang w:val="en-GB"/>
      </w:rPr>
      <w:fldChar w:fldCharType="separate"/>
    </w:r>
    <w:r w:rsidR="004A21E2">
      <w:rPr>
        <w:rStyle w:val="PageNumber"/>
        <w:rFonts w:ascii="Calibri" w:hAnsi="Calibri"/>
        <w:noProof/>
        <w:lang w:val="es-ES"/>
      </w:rPr>
      <w:t>4</w:t>
    </w:r>
    <w:r w:rsidR="00AB1370" w:rsidRPr="002C5890">
      <w:rPr>
        <w:rStyle w:val="PageNumber"/>
        <w:rFonts w:ascii="Calibri" w:hAnsi="Calibri"/>
        <w:lang w:val="en-GB"/>
      </w:rPr>
      <w:fldChar w:fldCharType="end"/>
    </w:r>
    <w:r w:rsidR="00AB1370" w:rsidRPr="00CD6EE1">
      <w:rPr>
        <w:rStyle w:val="PageNumber"/>
        <w:rFonts w:ascii="Calibri" w:hAnsi="Calibri"/>
        <w:lang w:val="es-ES"/>
      </w:rPr>
      <w:t xml:space="preserve"> / </w:t>
    </w:r>
    <w:r w:rsidR="00AB1370" w:rsidRPr="002C5890">
      <w:rPr>
        <w:rStyle w:val="PageNumber"/>
        <w:rFonts w:ascii="Calibri" w:hAnsi="Calibri"/>
        <w:snapToGrid w:val="0"/>
        <w:lang w:val="en-GB"/>
      </w:rPr>
      <w:fldChar w:fldCharType="begin"/>
    </w:r>
    <w:r w:rsidR="00AB1370" w:rsidRPr="00CD6EE1">
      <w:rPr>
        <w:rStyle w:val="PageNumber"/>
        <w:rFonts w:ascii="Calibri" w:hAnsi="Calibri"/>
        <w:snapToGrid w:val="0"/>
        <w:lang w:val="es-ES"/>
      </w:rPr>
      <w:instrText xml:space="preserve"> NUMPAGES </w:instrText>
    </w:r>
    <w:r w:rsidR="00AB1370" w:rsidRPr="002C5890">
      <w:rPr>
        <w:rStyle w:val="PageNumber"/>
        <w:rFonts w:ascii="Calibri" w:hAnsi="Calibri"/>
        <w:snapToGrid w:val="0"/>
        <w:lang w:val="en-GB"/>
      </w:rPr>
      <w:fldChar w:fldCharType="separate"/>
    </w:r>
    <w:r w:rsidR="004A21E2">
      <w:rPr>
        <w:rStyle w:val="PageNumber"/>
        <w:rFonts w:ascii="Calibri" w:hAnsi="Calibri"/>
        <w:noProof/>
        <w:snapToGrid w:val="0"/>
        <w:lang w:val="es-ES"/>
      </w:rPr>
      <w:t>4</w:t>
    </w:r>
    <w:r w:rsidR="00AB1370" w:rsidRPr="002C5890">
      <w:rPr>
        <w:rStyle w:val="PageNumber"/>
        <w:rFonts w:ascii="Calibri" w:hAnsi="Calibri"/>
        <w:snapToGrid w:val="0"/>
        <w:lang w:val="en-GB"/>
      </w:rPr>
      <w:fldChar w:fldCharType="end"/>
    </w:r>
    <w:r w:rsidR="00AB1370" w:rsidRPr="00CD6EE1">
      <w:rPr>
        <w:rFonts w:asciiTheme="minorHAnsi" w:hAnsiTheme="minorHAnsi" w:cstheme="minorHAnsi"/>
        <w:color w:val="000000" w:themeColor="text1"/>
        <w:szCs w:val="16"/>
        <w:lang w:val="es-ES"/>
      </w:rPr>
      <w:tab/>
    </w:r>
    <w:r w:rsidR="0067688D"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 Versi</w:t>
    </w:r>
    <w:r w:rsidRPr="00CD6EE1">
      <w:rPr>
        <w:rFonts w:asciiTheme="minorHAnsi" w:hAnsiTheme="minorHAnsi" w:cstheme="minorHAnsi"/>
        <w:color w:val="000000" w:themeColor="text1"/>
        <w:szCs w:val="16"/>
        <w:lang w:val="es-ES"/>
      </w:rPr>
      <w:t>ó</w:t>
    </w:r>
    <w:r w:rsidR="0067688D" w:rsidRPr="00CD6EE1">
      <w:rPr>
        <w:rFonts w:asciiTheme="minorHAnsi" w:hAnsiTheme="minorHAnsi" w:cstheme="minorHAnsi"/>
        <w:color w:val="000000" w:themeColor="text1"/>
        <w:szCs w:val="16"/>
        <w:lang w:val="es-ES"/>
      </w:rPr>
      <w:t>n</w:t>
    </w:r>
    <w:r w:rsidRPr="00CD6EE1">
      <w:rPr>
        <w:rFonts w:asciiTheme="minorHAnsi" w:hAnsiTheme="minorHAnsi" w:cstheme="minorHAnsi"/>
        <w:color w:val="000000" w:themeColor="text1"/>
        <w:szCs w:val="16"/>
        <w:lang w:val="es-ES"/>
      </w:rPr>
      <w:t xml:space="preserve"> </w:t>
    </w:r>
    <w:proofErr w:type="spellStart"/>
    <w:r w:rsidRPr="00CD6EE1">
      <w:rPr>
        <w:rFonts w:asciiTheme="minorHAnsi" w:hAnsiTheme="minorHAnsi" w:cstheme="minorHAnsi"/>
        <w:color w:val="000000" w:themeColor="text1"/>
        <w:szCs w:val="16"/>
        <w:lang w:val="es-ES"/>
      </w:rPr>
      <w:t>Doc</w:t>
    </w:r>
    <w:proofErr w:type="spellEnd"/>
    <w:r w:rsidR="0067688D" w:rsidRPr="00CD6EE1">
      <w:rPr>
        <w:rFonts w:asciiTheme="minorHAnsi" w:hAnsiTheme="minorHAnsi" w:cstheme="minorHAnsi"/>
        <w:color w:val="000000" w:themeColor="text1"/>
        <w:szCs w:val="16"/>
        <w:lang w:val="es-ES"/>
      </w:rPr>
      <w:t>:</w:t>
    </w:r>
    <w:r w:rsidR="0067688D" w:rsidRPr="00CD6EE1">
      <w:rPr>
        <w:rFonts w:asciiTheme="minorHAnsi" w:eastAsia="PMingLiU" w:hAnsiTheme="minorHAnsi" w:cstheme="minorHAnsi"/>
        <w:color w:val="1B6FB5"/>
        <w:szCs w:val="16"/>
        <w:lang w:val="es-ES"/>
      </w:rPr>
      <w:t xml:space="preserve"> </w:t>
    </w:r>
    <w:r w:rsidR="0067688D" w:rsidRPr="00CD6EE1">
      <w:rPr>
        <w:rFonts w:asciiTheme="minorHAnsi" w:hAnsiTheme="minorHAnsi" w:cstheme="minorHAnsi"/>
        <w:color w:val="984806"/>
        <w:szCs w:val="16"/>
        <w:lang w:val="es-ES"/>
      </w:rPr>
      <w:t>&lt;Versi</w:t>
    </w:r>
    <w:r w:rsidRPr="00CD6EE1">
      <w:rPr>
        <w:rFonts w:asciiTheme="minorHAnsi" w:hAnsiTheme="minorHAnsi" w:cstheme="minorHAnsi"/>
        <w:color w:val="984806"/>
        <w:szCs w:val="16"/>
        <w:lang w:val="es-ES"/>
      </w:rPr>
      <w:t>ó</w:t>
    </w:r>
    <w:r w:rsidR="0067688D" w:rsidRPr="00CD6EE1">
      <w:rPr>
        <w:rFonts w:asciiTheme="minorHAnsi" w:hAnsiTheme="minorHAnsi" w:cstheme="minorHAnsi"/>
        <w:color w:val="984806"/>
        <w:szCs w:val="16"/>
        <w:lang w:val="es-ES"/>
      </w:rPr>
      <w:t>n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C24B0" w14:textId="77777777" w:rsidR="00137C08" w:rsidRDefault="00137C08" w:rsidP="000A0B3C">
      <w:pPr>
        <w:spacing w:after="0"/>
      </w:pPr>
      <w:r>
        <w:separator/>
      </w:r>
    </w:p>
  </w:footnote>
  <w:footnote w:type="continuationSeparator" w:id="0">
    <w:p w14:paraId="5850D2C3" w14:textId="77777777" w:rsidR="00137C08" w:rsidRDefault="00137C08" w:rsidP="000A0B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B0AC4" w14:textId="08E46BAE" w:rsidR="0067688D" w:rsidRPr="0067688D" w:rsidRDefault="0067688D" w:rsidP="0067688D">
    <w:pPr>
      <w:pStyle w:val="Header"/>
      <w:jc w:val="right"/>
      <w:rPr>
        <w:noProof/>
        <w:sz w:val="18"/>
        <w:szCs w:val="18"/>
        <w:lang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C3ADF" w14:textId="2F062AF2" w:rsidR="008679CD" w:rsidRDefault="008679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82B84" w14:textId="53859978" w:rsidR="00C17077" w:rsidRPr="00AD488E" w:rsidRDefault="004A21E2" w:rsidP="0067688D">
    <w:pPr>
      <w:pStyle w:val="Header"/>
      <w:jc w:val="right"/>
      <w:rPr>
        <w:noProof/>
        <w:sz w:val="18"/>
        <w:szCs w:val="18"/>
        <w:lang w:val="es-ES" w:eastAsia="en-GB"/>
      </w:rPr>
    </w:pPr>
    <w:sdt>
      <w:sdtPr>
        <w:rPr>
          <w:rFonts w:asciiTheme="minorHAnsi" w:eastAsia="PMingLiU" w:hAnsiTheme="minorHAnsi" w:cstheme="minorHAnsi"/>
          <w:color w:val="984806" w:themeColor="accent6" w:themeShade="80"/>
          <w:sz w:val="18"/>
          <w:szCs w:val="18"/>
        </w:rPr>
        <w:alias w:val="Subject"/>
        <w:tag w:val=""/>
        <w:id w:val="2108923987"/>
        <w:placeholder>
          <w:docPart w:val="64FC31A97C72440981082B0991DEDAF2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AD488E">
          <w:rPr>
            <w:rFonts w:asciiTheme="minorHAnsi" w:eastAsia="PMingLiU" w:hAnsiTheme="minorHAnsi" w:cstheme="minorHAnsi"/>
            <w:color w:val="984806" w:themeColor="accent6" w:themeShade="80"/>
            <w:sz w:val="18"/>
            <w:szCs w:val="18"/>
            <w:lang w:val="es-ES"/>
          </w:rPr>
          <w:t>&lt;Nombre del Proyecto&gt;</w:t>
        </w:r>
      </w:sdtContent>
    </w:sdt>
    <w:r w:rsidR="00C17077" w:rsidRPr="00AD488E">
      <w:rPr>
        <w:noProof/>
        <w:sz w:val="18"/>
        <w:szCs w:val="18"/>
        <w:lang w:val="es-ES" w:eastAsia="en-GB"/>
      </w:rPr>
      <w:t xml:space="preserve"> </w:t>
    </w:r>
    <w:r w:rsidR="00AD488E" w:rsidRPr="00AD488E">
      <w:rPr>
        <w:rFonts w:asciiTheme="minorHAnsi" w:eastAsia="PMingLiU" w:hAnsiTheme="minorHAnsi" w:cstheme="minorHAnsi"/>
        <w:sz w:val="18"/>
        <w:szCs w:val="18"/>
        <w:lang w:val="es-ES"/>
      </w:rPr>
      <w:t>Solicitud de Inicio de Proyecto</w:t>
    </w:r>
    <w:r w:rsidR="00C17077" w:rsidRPr="00AD488E">
      <w:rPr>
        <w:noProof/>
        <w:sz w:val="18"/>
        <w:szCs w:val="18"/>
        <w:lang w:val="es-ES" w:eastAsia="en-GB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B0396" w14:textId="3E03B366" w:rsidR="008679CD" w:rsidRDefault="008679C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CE1AB" w14:textId="03F257EA" w:rsidR="008679CD" w:rsidRDefault="008679C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C3B99" w14:textId="03236CD3" w:rsidR="008679CD" w:rsidRDefault="008679C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1A581" w14:textId="114E4D26" w:rsidR="008679CD" w:rsidRDefault="008679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563A5758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B4926A5"/>
    <w:multiLevelType w:val="hybridMultilevel"/>
    <w:tmpl w:val="9B28C45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674C6"/>
    <w:multiLevelType w:val="hybridMultilevel"/>
    <w:tmpl w:val="03E23CEA"/>
    <w:lvl w:ilvl="0" w:tplc="09EC004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2211A78"/>
    <w:multiLevelType w:val="hybridMultilevel"/>
    <w:tmpl w:val="4A16B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FC627F"/>
    <w:multiLevelType w:val="hybridMultilevel"/>
    <w:tmpl w:val="C24C984A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B2012C"/>
    <w:multiLevelType w:val="hybridMultilevel"/>
    <w:tmpl w:val="62E8ED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StyleStyleHeading212ptJustified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F5FC0"/>
    <w:multiLevelType w:val="multilevel"/>
    <w:tmpl w:val="75024FE4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676" w:hanging="576"/>
      </w:pPr>
      <w:rPr>
        <w:rFonts w:cs="Times New Roman"/>
        <w:i w:val="0"/>
        <w:iCs w:val="0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wMDAzsjCzMDE3NjZW0lEKTi0uzszPAykwqgUAuXyzCCwAAAA="/>
    <w:docVar w:name="LW_DocType" w:val="NORMAL"/>
  </w:docVars>
  <w:rsids>
    <w:rsidRoot w:val="000A0B3C"/>
    <w:rsid w:val="00010318"/>
    <w:rsid w:val="00045A45"/>
    <w:rsid w:val="0005758B"/>
    <w:rsid w:val="00074154"/>
    <w:rsid w:val="000A0B3C"/>
    <w:rsid w:val="000E66C6"/>
    <w:rsid w:val="000E685B"/>
    <w:rsid w:val="00111205"/>
    <w:rsid w:val="00127533"/>
    <w:rsid w:val="00137C08"/>
    <w:rsid w:val="00157FE4"/>
    <w:rsid w:val="0016632D"/>
    <w:rsid w:val="00195153"/>
    <w:rsid w:val="001A2355"/>
    <w:rsid w:val="001D5521"/>
    <w:rsid w:val="001E6F53"/>
    <w:rsid w:val="00202786"/>
    <w:rsid w:val="00212B39"/>
    <w:rsid w:val="00214D23"/>
    <w:rsid w:val="002154EC"/>
    <w:rsid w:val="00220D4F"/>
    <w:rsid w:val="002460B3"/>
    <w:rsid w:val="002A637B"/>
    <w:rsid w:val="002A6CE5"/>
    <w:rsid w:val="002C1D42"/>
    <w:rsid w:val="002C5890"/>
    <w:rsid w:val="002D1BE2"/>
    <w:rsid w:val="002D7B55"/>
    <w:rsid w:val="002E2FB0"/>
    <w:rsid w:val="002F522C"/>
    <w:rsid w:val="003030E2"/>
    <w:rsid w:val="0030782E"/>
    <w:rsid w:val="003264C7"/>
    <w:rsid w:val="0033753B"/>
    <w:rsid w:val="003921F7"/>
    <w:rsid w:val="00394569"/>
    <w:rsid w:val="003A6202"/>
    <w:rsid w:val="003B1303"/>
    <w:rsid w:val="003B3A88"/>
    <w:rsid w:val="003B5CB0"/>
    <w:rsid w:val="003C6A54"/>
    <w:rsid w:val="003D1099"/>
    <w:rsid w:val="003E1AAB"/>
    <w:rsid w:val="004006BF"/>
    <w:rsid w:val="0043794B"/>
    <w:rsid w:val="00473EB3"/>
    <w:rsid w:val="004A21E2"/>
    <w:rsid w:val="0052699A"/>
    <w:rsid w:val="0054418A"/>
    <w:rsid w:val="00545A29"/>
    <w:rsid w:val="005616F6"/>
    <w:rsid w:val="00566969"/>
    <w:rsid w:val="00566E04"/>
    <w:rsid w:val="00582B62"/>
    <w:rsid w:val="005A3619"/>
    <w:rsid w:val="005E3141"/>
    <w:rsid w:val="005E6DAB"/>
    <w:rsid w:val="005F599E"/>
    <w:rsid w:val="00633DAE"/>
    <w:rsid w:val="0063497F"/>
    <w:rsid w:val="0065402A"/>
    <w:rsid w:val="00671775"/>
    <w:rsid w:val="0067688D"/>
    <w:rsid w:val="006D49F2"/>
    <w:rsid w:val="006E1E92"/>
    <w:rsid w:val="006F44C3"/>
    <w:rsid w:val="00716150"/>
    <w:rsid w:val="007211C8"/>
    <w:rsid w:val="007368A3"/>
    <w:rsid w:val="00742BCA"/>
    <w:rsid w:val="00770565"/>
    <w:rsid w:val="00771C19"/>
    <w:rsid w:val="00777AA7"/>
    <w:rsid w:val="007B4486"/>
    <w:rsid w:val="007C47E6"/>
    <w:rsid w:val="007E4E0B"/>
    <w:rsid w:val="00805445"/>
    <w:rsid w:val="00840974"/>
    <w:rsid w:val="00844834"/>
    <w:rsid w:val="00852665"/>
    <w:rsid w:val="008679CD"/>
    <w:rsid w:val="00891471"/>
    <w:rsid w:val="00896B03"/>
    <w:rsid w:val="008A7A8F"/>
    <w:rsid w:val="008C0C2B"/>
    <w:rsid w:val="008D5989"/>
    <w:rsid w:val="00910819"/>
    <w:rsid w:val="00944A51"/>
    <w:rsid w:val="00952CF0"/>
    <w:rsid w:val="00954172"/>
    <w:rsid w:val="00962B8E"/>
    <w:rsid w:val="009734FF"/>
    <w:rsid w:val="00990E9E"/>
    <w:rsid w:val="009C4717"/>
    <w:rsid w:val="009F25B0"/>
    <w:rsid w:val="00A01DCD"/>
    <w:rsid w:val="00A30D8E"/>
    <w:rsid w:val="00A3497F"/>
    <w:rsid w:val="00A42B83"/>
    <w:rsid w:val="00A47548"/>
    <w:rsid w:val="00A63133"/>
    <w:rsid w:val="00A648AF"/>
    <w:rsid w:val="00A7683F"/>
    <w:rsid w:val="00AB1370"/>
    <w:rsid w:val="00AB628C"/>
    <w:rsid w:val="00AD488E"/>
    <w:rsid w:val="00AE4F5B"/>
    <w:rsid w:val="00B000D0"/>
    <w:rsid w:val="00B07998"/>
    <w:rsid w:val="00B1488D"/>
    <w:rsid w:val="00B16FB6"/>
    <w:rsid w:val="00B178AF"/>
    <w:rsid w:val="00B2125C"/>
    <w:rsid w:val="00B451B9"/>
    <w:rsid w:val="00B60D4F"/>
    <w:rsid w:val="00B72B2C"/>
    <w:rsid w:val="00BC35DE"/>
    <w:rsid w:val="00BC5449"/>
    <w:rsid w:val="00BC7595"/>
    <w:rsid w:val="00BD131D"/>
    <w:rsid w:val="00C142EF"/>
    <w:rsid w:val="00C17077"/>
    <w:rsid w:val="00C1789B"/>
    <w:rsid w:val="00C551F3"/>
    <w:rsid w:val="00C63E3B"/>
    <w:rsid w:val="00C7720B"/>
    <w:rsid w:val="00C93880"/>
    <w:rsid w:val="00CB1197"/>
    <w:rsid w:val="00CB2F3F"/>
    <w:rsid w:val="00CD1A6E"/>
    <w:rsid w:val="00CD6EE1"/>
    <w:rsid w:val="00CD70A8"/>
    <w:rsid w:val="00CE4246"/>
    <w:rsid w:val="00CE7A87"/>
    <w:rsid w:val="00D061ED"/>
    <w:rsid w:val="00D10494"/>
    <w:rsid w:val="00D17B50"/>
    <w:rsid w:val="00D20A08"/>
    <w:rsid w:val="00D373D2"/>
    <w:rsid w:val="00D51A09"/>
    <w:rsid w:val="00D5594B"/>
    <w:rsid w:val="00D86A9E"/>
    <w:rsid w:val="00D92D25"/>
    <w:rsid w:val="00DC0C8A"/>
    <w:rsid w:val="00DD3771"/>
    <w:rsid w:val="00DD4257"/>
    <w:rsid w:val="00DE65EF"/>
    <w:rsid w:val="00E1037C"/>
    <w:rsid w:val="00E14DAB"/>
    <w:rsid w:val="00E15734"/>
    <w:rsid w:val="00E2560A"/>
    <w:rsid w:val="00E329B2"/>
    <w:rsid w:val="00EA1C30"/>
    <w:rsid w:val="00EB2884"/>
    <w:rsid w:val="00EC4B8A"/>
    <w:rsid w:val="00ED5876"/>
    <w:rsid w:val="00EF0D89"/>
    <w:rsid w:val="00F25405"/>
    <w:rsid w:val="00F277C7"/>
    <w:rsid w:val="00F43FCD"/>
    <w:rsid w:val="00F50738"/>
    <w:rsid w:val="00F66C2F"/>
    <w:rsid w:val="00FA2E6F"/>
    <w:rsid w:val="00FA52F6"/>
    <w:rsid w:val="00FA5748"/>
    <w:rsid w:val="00FA662D"/>
    <w:rsid w:val="00FB36F6"/>
    <w:rsid w:val="00FC15A0"/>
    <w:rsid w:val="00FE0F43"/>
    <w:rsid w:val="00FE2ABA"/>
    <w:rsid w:val="00FE7346"/>
    <w:rsid w:val="00FE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A87EA85"/>
  <w15:docId w15:val="{96485E79-9C2E-47A4-A121-25C130A02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B3C"/>
    <w:pPr>
      <w:spacing w:after="120"/>
      <w:jc w:val="both"/>
    </w:pPr>
    <w:rPr>
      <w:rFonts w:ascii="Times New Roman" w:eastAsia="Times New Roman" w:hAnsi="Times New Roman"/>
      <w:sz w:val="22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545A29"/>
    <w:pPr>
      <w:keepNext/>
      <w:widowControl w:val="0"/>
      <w:spacing w:before="120" w:after="60" w:line="240" w:lineRule="atLeast"/>
      <w:ind w:left="720" w:hanging="720"/>
      <w:outlineLvl w:val="2"/>
    </w:pPr>
    <w:rPr>
      <w:bCs/>
      <w:i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545A29"/>
    <w:rPr>
      <w:rFonts w:ascii="Calibri" w:eastAsia="PMingLiU" w:hAnsi="Calibri"/>
      <w:bCs/>
      <w:i/>
      <w:szCs w:val="26"/>
      <w:u w:val="single"/>
      <w:lang w:val="en-US"/>
    </w:rPr>
  </w:style>
  <w:style w:type="paragraph" w:customStyle="1" w:styleId="SubTitle1">
    <w:name w:val="SubTitle 1"/>
    <w:basedOn w:val="Normal"/>
    <w:next w:val="Normal"/>
    <w:rsid w:val="000A0B3C"/>
    <w:pPr>
      <w:jc w:val="center"/>
    </w:pPr>
    <w:rPr>
      <w:b/>
      <w:sz w:val="40"/>
    </w:rPr>
  </w:style>
  <w:style w:type="paragraph" w:customStyle="1" w:styleId="ZCom">
    <w:name w:val="Z_Com"/>
    <w:basedOn w:val="Normal"/>
    <w:next w:val="ZDGName"/>
    <w:rsid w:val="000A0B3C"/>
    <w:pPr>
      <w:widowControl w:val="0"/>
      <w:autoSpaceDE w:val="0"/>
      <w:autoSpaceDN w:val="0"/>
      <w:spacing w:after="0"/>
      <w:ind w:right="85"/>
    </w:pPr>
    <w:rPr>
      <w:rFonts w:ascii="Arial" w:hAnsi="Arial" w:cs="Arial"/>
      <w:sz w:val="24"/>
      <w:szCs w:val="24"/>
      <w:lang w:eastAsia="en-GB"/>
    </w:rPr>
  </w:style>
  <w:style w:type="paragraph" w:customStyle="1" w:styleId="ZDGName">
    <w:name w:val="Z_DGName"/>
    <w:basedOn w:val="Normal"/>
    <w:rsid w:val="000A0B3C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paragraph" w:styleId="Header">
    <w:name w:val="header"/>
    <w:basedOn w:val="Normal"/>
    <w:link w:val="HeaderChar"/>
    <w:unhideWhenUsed/>
    <w:rsid w:val="000A0B3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B3C"/>
    <w:rPr>
      <w:rFonts w:ascii="Times New Roman" w:eastAsia="Times New Roman" w:hAnsi="Times New Roman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A0B3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B3C"/>
    <w:rPr>
      <w:rFonts w:ascii="Times New Roman" w:eastAsia="Times New Roman" w:hAnsi="Times New Roman"/>
      <w:sz w:val="22"/>
      <w:lang w:eastAsia="en-US"/>
    </w:rPr>
  </w:style>
  <w:style w:type="table" w:styleId="TableGrid">
    <w:name w:val="Table Grid"/>
    <w:basedOn w:val="TableNormal"/>
    <w:rsid w:val="000A0B3C"/>
    <w:pPr>
      <w:spacing w:after="120"/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0A0B3C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StyleHeading212ptJustified">
    <w:name w:val="Style Style Heading 2 + 12 pt + Justified"/>
    <w:basedOn w:val="Normal"/>
    <w:uiPriority w:val="99"/>
    <w:rsid w:val="000A0B3C"/>
    <w:pPr>
      <w:keepNext/>
      <w:numPr>
        <w:ilvl w:val="1"/>
        <w:numId w:val="3"/>
      </w:numPr>
      <w:spacing w:before="240" w:after="60"/>
      <w:outlineLvl w:val="1"/>
    </w:pPr>
    <w:rPr>
      <w:rFonts w:ascii="Arial" w:eastAsia="PMingLiU" w:hAnsi="Arial" w:cs="Arial"/>
      <w:b/>
      <w:bCs/>
      <w:sz w:val="24"/>
    </w:rPr>
  </w:style>
  <w:style w:type="paragraph" w:styleId="ListParagraph">
    <w:name w:val="List Paragraph"/>
    <w:basedOn w:val="Normal"/>
    <w:link w:val="ListParagraphChar"/>
    <w:uiPriority w:val="99"/>
    <w:qFormat/>
    <w:rsid w:val="00891471"/>
    <w:pPr>
      <w:spacing w:after="0"/>
      <w:contextualSpacing/>
    </w:pPr>
    <w:rPr>
      <w:rFonts w:asciiTheme="minorHAnsi" w:eastAsia="Calibri" w:hAnsiTheme="minorHAnsi"/>
      <w:i/>
      <w:color w:val="1B6FB5"/>
      <w:sz w:val="20"/>
    </w:rPr>
  </w:style>
  <w:style w:type="character" w:customStyle="1" w:styleId="ListParagraphChar">
    <w:name w:val="List Paragraph Char"/>
    <w:link w:val="ListParagraph"/>
    <w:uiPriority w:val="99"/>
    <w:locked/>
    <w:rsid w:val="00891471"/>
    <w:rPr>
      <w:rFonts w:asciiTheme="minorHAnsi" w:hAnsiTheme="minorHAnsi"/>
      <w:i/>
      <w:color w:val="1B6FB5"/>
      <w:lang w:eastAsia="en-US"/>
    </w:rPr>
  </w:style>
  <w:style w:type="character" w:styleId="PlaceholderText">
    <w:name w:val="Placeholder Text"/>
    <w:uiPriority w:val="99"/>
    <w:semiHidden/>
    <w:rsid w:val="006768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88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88D"/>
    <w:rPr>
      <w:rFonts w:ascii="Tahoma" w:eastAsia="Times New Roman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rsid w:val="0067688D"/>
  </w:style>
  <w:style w:type="paragraph" w:customStyle="1" w:styleId="FooterLine">
    <w:name w:val="FooterLine"/>
    <w:basedOn w:val="Footer"/>
    <w:next w:val="Footer"/>
    <w:rsid w:val="0067688D"/>
    <w:pPr>
      <w:pBdr>
        <w:top w:val="single" w:sz="4" w:space="1" w:color="auto"/>
      </w:pBdr>
      <w:tabs>
        <w:tab w:val="clear" w:pos="4536"/>
        <w:tab w:val="clear" w:pos="9072"/>
        <w:tab w:val="right" w:pos="8647"/>
      </w:tabs>
      <w:spacing w:before="120" w:after="0"/>
      <w:jc w:val="left"/>
    </w:pPr>
    <w:rPr>
      <w:rFonts w:ascii="Arial" w:hAnsi="Arial"/>
      <w:sz w:val="16"/>
      <w:lang w:val="fi-FI"/>
    </w:rPr>
  </w:style>
  <w:style w:type="paragraph" w:styleId="Revision">
    <w:name w:val="Revision"/>
    <w:hidden/>
    <w:uiPriority w:val="99"/>
    <w:semiHidden/>
    <w:rsid w:val="007C47E6"/>
    <w:rPr>
      <w:rFonts w:ascii="Times New Roman" w:eastAsia="Times New Roman" w:hAnsi="Times New Roman"/>
      <w:sz w:val="22"/>
      <w:lang w:eastAsia="en-US"/>
    </w:rPr>
  </w:style>
  <w:style w:type="character" w:styleId="Hyperlink">
    <w:name w:val="Hyperlink"/>
    <w:aliases w:val="Hyperlink - Header"/>
    <w:rsid w:val="002C1D4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A63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37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37B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37B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A0012396BC494EAFE480AD8C937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B4DCE-4D4C-4CA6-B328-D6E05B07DBF6}"/>
      </w:docPartPr>
      <w:docPartBody>
        <w:p w:rsidR="000F61A0" w:rsidRDefault="0080353C" w:rsidP="0080353C">
          <w:pPr>
            <w:pStyle w:val="32A0012396BC494EAFE480AD8C93756C"/>
          </w:pPr>
          <w:r w:rsidRPr="003F55B6">
            <w:rPr>
              <w:rStyle w:val="PlaceholderText"/>
            </w:rPr>
            <w:t>[Subject]</w:t>
          </w:r>
        </w:p>
      </w:docPartBody>
    </w:docPart>
    <w:docPart>
      <w:docPartPr>
        <w:name w:val="2EF0F87BED024EF79027D99E1E09F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3E0D4-992A-46DD-87A2-5942E9A7E27B}"/>
      </w:docPartPr>
      <w:docPartBody>
        <w:p w:rsidR="000F61A0" w:rsidRDefault="0080353C" w:rsidP="0080353C">
          <w:pPr>
            <w:pStyle w:val="2EF0F87BED024EF79027D99E1E09F127"/>
          </w:pPr>
          <w:r>
            <w:rPr>
              <w:rStyle w:val="PlaceholderText"/>
            </w:rPr>
            <w:t>[Issue Date]</w:t>
          </w:r>
        </w:p>
      </w:docPartBody>
    </w:docPart>
    <w:docPart>
      <w:docPartPr>
        <w:name w:val="0CFBD9A1F58A46378A64ABBF7BCEB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6E234-9CAA-4091-B5CF-2F4026E1BDCE}"/>
      </w:docPartPr>
      <w:docPartBody>
        <w:p w:rsidR="000F61A0" w:rsidRDefault="0080353C" w:rsidP="0080353C">
          <w:pPr>
            <w:pStyle w:val="0CFBD9A1F58A46378A64ABBF7BCEB5FA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64FC31A97C72440981082B0991DED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7EE90-DA1D-4D56-87A7-480FD412370A}"/>
      </w:docPartPr>
      <w:docPartBody>
        <w:p w:rsidR="000F61A0" w:rsidRDefault="0080353C" w:rsidP="0080353C">
          <w:pPr>
            <w:pStyle w:val="64FC31A97C72440981082B0991DEDAF2"/>
          </w:pPr>
          <w:r w:rsidRPr="003F55B6">
            <w:rPr>
              <w:rStyle w:val="PlaceholderText"/>
            </w:rPr>
            <w:t>[Subject]</w:t>
          </w:r>
        </w:p>
      </w:docPartBody>
    </w:docPart>
    <w:docPart>
      <w:docPartPr>
        <w:name w:val="560116F6B0F44379A61F426C359A6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8A1B3-3AFE-4A94-8BD0-527101EE806F}"/>
      </w:docPartPr>
      <w:docPartBody>
        <w:p w:rsidR="00332128" w:rsidRDefault="004A3F7C" w:rsidP="004A3F7C">
          <w:pPr>
            <w:pStyle w:val="560116F6B0F44379A61F426C359A6DD8"/>
          </w:pPr>
          <w:r>
            <w:rPr>
              <w:rStyle w:val="PlaceholderText"/>
            </w:rPr>
            <w:t>[Subject]</w:t>
          </w:r>
        </w:p>
      </w:docPartBody>
    </w:docPart>
    <w:docPart>
      <w:docPartPr>
        <w:name w:val="8BA1BB763460400CB65631898DF16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DA538-3FDD-4F28-8581-851E49C72AE9}"/>
      </w:docPartPr>
      <w:docPartBody>
        <w:p w:rsidR="00332128" w:rsidRDefault="004A3F7C" w:rsidP="004A3F7C">
          <w:pPr>
            <w:pStyle w:val="8BA1BB763460400CB65631898DF16DB3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94F4EBAEB10C49DCA1F79B35AFBA5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6FAB3-D25F-45F6-BE93-3262208CA226}"/>
      </w:docPartPr>
      <w:docPartBody>
        <w:p w:rsidR="00332128" w:rsidRDefault="004A3F7C" w:rsidP="004A3F7C">
          <w:pPr>
            <w:pStyle w:val="94F4EBAEB10C49DCA1F79B35AFBA5E15"/>
          </w:pPr>
          <w:r>
            <w:rPr>
              <w:rStyle w:val="PlaceholderText"/>
            </w:rPr>
            <w:t>Public, Basic, High</w:t>
          </w:r>
        </w:p>
      </w:docPartBody>
    </w:docPart>
    <w:docPart>
      <w:docPartPr>
        <w:name w:val="95CFB53B18D6465499D353F1EBA59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B5DA4-3F4C-4A06-A851-72CC1CE74460}"/>
      </w:docPartPr>
      <w:docPartBody>
        <w:p w:rsidR="00332128" w:rsidRDefault="004A3F7C" w:rsidP="004A3F7C">
          <w:pPr>
            <w:pStyle w:val="95CFB53B18D6465499D353F1EBA59D1B"/>
          </w:pPr>
          <w:r>
            <w:rPr>
              <w:rStyle w:val="PlaceholderText"/>
            </w:rPr>
            <w:t>[Issu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0353C"/>
    <w:rsid w:val="000F61A0"/>
    <w:rsid w:val="000F7F72"/>
    <w:rsid w:val="00332128"/>
    <w:rsid w:val="004862D4"/>
    <w:rsid w:val="004A3F7C"/>
    <w:rsid w:val="004B6B48"/>
    <w:rsid w:val="004E00DF"/>
    <w:rsid w:val="006C1AF6"/>
    <w:rsid w:val="006F45F6"/>
    <w:rsid w:val="0080353C"/>
    <w:rsid w:val="00A0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4A3F7C"/>
    <w:rPr>
      <w:color w:val="808080"/>
    </w:rPr>
  </w:style>
  <w:style w:type="paragraph" w:customStyle="1" w:styleId="67EC84C2962742939A38C698B04D9279">
    <w:name w:val="67EC84C2962742939A38C698B04D9279"/>
    <w:rsid w:val="0080353C"/>
  </w:style>
  <w:style w:type="paragraph" w:customStyle="1" w:styleId="7D47DB0FF12B4B4A8C90D398339FAA6B">
    <w:name w:val="7D47DB0FF12B4B4A8C90D398339FAA6B"/>
    <w:rsid w:val="0080353C"/>
  </w:style>
  <w:style w:type="paragraph" w:customStyle="1" w:styleId="11AD34D62E1E402F855ED716A659CDC3">
    <w:name w:val="11AD34D62E1E402F855ED716A659CDC3"/>
    <w:rsid w:val="0080353C"/>
  </w:style>
  <w:style w:type="paragraph" w:customStyle="1" w:styleId="F183C758F6224005A50CB22DFF5558BC">
    <w:name w:val="F183C758F6224005A50CB22DFF5558BC"/>
    <w:rsid w:val="0080353C"/>
  </w:style>
  <w:style w:type="paragraph" w:customStyle="1" w:styleId="0679CE237AC14F2C8BBC0E44C59DEC6D">
    <w:name w:val="0679CE237AC14F2C8BBC0E44C59DEC6D"/>
    <w:rsid w:val="0080353C"/>
  </w:style>
  <w:style w:type="paragraph" w:customStyle="1" w:styleId="865C90F277B14BF982F7DD53B2C0E36A">
    <w:name w:val="865C90F277B14BF982F7DD53B2C0E36A"/>
    <w:rsid w:val="0080353C"/>
  </w:style>
  <w:style w:type="paragraph" w:customStyle="1" w:styleId="3C1477E1170843A9A861330CA44D962E">
    <w:name w:val="3C1477E1170843A9A861330CA44D962E"/>
    <w:rsid w:val="0080353C"/>
  </w:style>
  <w:style w:type="paragraph" w:customStyle="1" w:styleId="017A829CC3DA41E4AB547E09320BC972">
    <w:name w:val="017A829CC3DA41E4AB547E09320BC972"/>
    <w:rsid w:val="0080353C"/>
  </w:style>
  <w:style w:type="paragraph" w:customStyle="1" w:styleId="1701128A91304FCD8FBD8DF75D20EF7D">
    <w:name w:val="1701128A91304FCD8FBD8DF75D20EF7D"/>
    <w:rsid w:val="0080353C"/>
  </w:style>
  <w:style w:type="paragraph" w:customStyle="1" w:styleId="CB3DC4A366214268BEE7554B6A2D9A5E">
    <w:name w:val="CB3DC4A366214268BEE7554B6A2D9A5E"/>
    <w:rsid w:val="0080353C"/>
  </w:style>
  <w:style w:type="paragraph" w:customStyle="1" w:styleId="972A1F26B11847CF858D839001C63A1D">
    <w:name w:val="972A1F26B11847CF858D839001C63A1D"/>
    <w:rsid w:val="0080353C"/>
  </w:style>
  <w:style w:type="paragraph" w:customStyle="1" w:styleId="BFA2C014B2034930B6E0BBFB87AFD2E6">
    <w:name w:val="BFA2C014B2034930B6E0BBFB87AFD2E6"/>
    <w:rsid w:val="0080353C"/>
  </w:style>
  <w:style w:type="paragraph" w:customStyle="1" w:styleId="18A19CCCAFB447D6AB759155954E895C">
    <w:name w:val="18A19CCCAFB447D6AB759155954E895C"/>
    <w:rsid w:val="0080353C"/>
  </w:style>
  <w:style w:type="paragraph" w:customStyle="1" w:styleId="C861E83FF4F34FF881C7DA837F76534C">
    <w:name w:val="C861E83FF4F34FF881C7DA837F76534C"/>
    <w:rsid w:val="0080353C"/>
  </w:style>
  <w:style w:type="paragraph" w:customStyle="1" w:styleId="32A0012396BC494EAFE480AD8C93756C">
    <w:name w:val="32A0012396BC494EAFE480AD8C93756C"/>
    <w:rsid w:val="0080353C"/>
  </w:style>
  <w:style w:type="paragraph" w:customStyle="1" w:styleId="2EF0F87BED024EF79027D99E1E09F127">
    <w:name w:val="2EF0F87BED024EF79027D99E1E09F127"/>
    <w:rsid w:val="0080353C"/>
  </w:style>
  <w:style w:type="paragraph" w:customStyle="1" w:styleId="0CFBD9A1F58A46378A64ABBF7BCEB5FA">
    <w:name w:val="0CFBD9A1F58A46378A64ABBF7BCEB5FA"/>
    <w:rsid w:val="0080353C"/>
  </w:style>
  <w:style w:type="paragraph" w:customStyle="1" w:styleId="365726D732B84519A1EDBC63BF52BD70">
    <w:name w:val="365726D732B84519A1EDBC63BF52BD70"/>
    <w:rsid w:val="0080353C"/>
  </w:style>
  <w:style w:type="paragraph" w:customStyle="1" w:styleId="99CEF4670E3A4B6D89F4EF85CB8527E0">
    <w:name w:val="99CEF4670E3A4B6D89F4EF85CB8527E0"/>
    <w:rsid w:val="0080353C"/>
  </w:style>
  <w:style w:type="paragraph" w:customStyle="1" w:styleId="AAD570415C5E42EC8B8CE687AEC428C5">
    <w:name w:val="AAD570415C5E42EC8B8CE687AEC428C5"/>
    <w:rsid w:val="0080353C"/>
  </w:style>
  <w:style w:type="paragraph" w:customStyle="1" w:styleId="4C0D7A63EBC6418FA4E22363F3614A7A">
    <w:name w:val="4C0D7A63EBC6418FA4E22363F3614A7A"/>
    <w:rsid w:val="0080353C"/>
  </w:style>
  <w:style w:type="paragraph" w:customStyle="1" w:styleId="A42EDBC386A149669B34CCB030651F78">
    <w:name w:val="A42EDBC386A149669B34CCB030651F78"/>
    <w:rsid w:val="0080353C"/>
  </w:style>
  <w:style w:type="paragraph" w:customStyle="1" w:styleId="2E1D1595BDEB4115A8F67EED6D580C55">
    <w:name w:val="2E1D1595BDEB4115A8F67EED6D580C55"/>
    <w:rsid w:val="0080353C"/>
  </w:style>
  <w:style w:type="paragraph" w:customStyle="1" w:styleId="64FC31A97C72440981082B0991DEDAF2">
    <w:name w:val="64FC31A97C72440981082B0991DEDAF2"/>
    <w:rsid w:val="0080353C"/>
  </w:style>
  <w:style w:type="paragraph" w:customStyle="1" w:styleId="560116F6B0F44379A61F426C359A6DD8">
    <w:name w:val="560116F6B0F44379A61F426C359A6DD8"/>
    <w:rsid w:val="004A3F7C"/>
  </w:style>
  <w:style w:type="paragraph" w:customStyle="1" w:styleId="8BA1BB763460400CB65631898DF16DB3">
    <w:name w:val="8BA1BB763460400CB65631898DF16DB3"/>
    <w:rsid w:val="004A3F7C"/>
  </w:style>
  <w:style w:type="paragraph" w:customStyle="1" w:styleId="94F4EBAEB10C49DCA1F79B35AFBA5E15">
    <w:name w:val="94F4EBAEB10C49DCA1F79B35AFBA5E15"/>
    <w:rsid w:val="004A3F7C"/>
  </w:style>
  <w:style w:type="paragraph" w:customStyle="1" w:styleId="95CFB53B18D6465499D353F1EBA59D1B">
    <w:name w:val="95CFB53B18D6465499D353F1EBA59D1B"/>
    <w:rsid w:val="004A3F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&lt;Fecha&gt;</PublishDate>
  <Abstract>PM² Template V.2.0.3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EFCE21-7C1B-4FD6-A656-6F1B72A17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29</Words>
  <Characters>5221</Characters>
  <Application>Microsoft Office Word</Application>
  <DocSecurity>0</DocSecurity>
  <Lines>217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penPM² Methodology</vt:lpstr>
      <vt:lpstr>OpenPM² Methodology</vt:lpstr>
    </vt:vector>
  </TitlesOfParts>
  <Company>European Commission</Company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PM² Methodology</dc:title>
  <dc:subject>&lt;Nombre del Proyecto&gt;</dc:subject>
  <dc:creator>COEPM²</dc:creator>
  <cp:keywords>OpenPM² Templates</cp:keywords>
  <cp:revision>5</cp:revision>
  <cp:lastPrinted>2020-07-16T12:07:00Z</cp:lastPrinted>
  <dcterms:created xsi:type="dcterms:W3CDTF">2021-01-25T18:35:00Z</dcterms:created>
  <dcterms:modified xsi:type="dcterms:W3CDTF">2021-02-17T16:13:00Z</dcterms:modified>
  <cp:category>&lt;Pública, Básica, Alta&gt;</cp:category>
  <cp:contentStatus>&lt;Versión&gt;</cp:contentStatus>
</cp:coreProperties>
</file>